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29EDE" w14:textId="77777777" w:rsidR="00BF1F79" w:rsidRDefault="0051714D">
      <w:pPr>
        <w:snapToGrid w:val="0"/>
        <w:jc w:val="center"/>
        <w:rPr>
          <w:b/>
          <w:bCs/>
          <w:sz w:val="14"/>
          <w:szCs w:val="14"/>
        </w:rPr>
      </w:pPr>
      <w:r>
        <w:rPr>
          <w:noProof/>
        </w:rPr>
        <w:drawing>
          <wp:anchor distT="0" distB="0" distL="114300" distR="114300" simplePos="0" relativeHeight="251657728" behindDoc="0" locked="0" layoutInCell="1" allowOverlap="1" wp14:anchorId="588230E6" wp14:editId="159ADF38">
            <wp:simplePos x="0" y="0"/>
            <wp:positionH relativeFrom="margin">
              <wp:posOffset>2125345</wp:posOffset>
            </wp:positionH>
            <wp:positionV relativeFrom="margin">
              <wp:posOffset>211455</wp:posOffset>
            </wp:positionV>
            <wp:extent cx="1856105" cy="536575"/>
            <wp:effectExtent l="0" t="0" r="0" b="0"/>
            <wp:wrapTopAndBottom/>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6105" cy="536575"/>
                    </a:xfrm>
                    <a:prstGeom prst="rect">
                      <a:avLst/>
                    </a:prstGeom>
                    <a:noFill/>
                  </pic:spPr>
                </pic:pic>
              </a:graphicData>
            </a:graphic>
            <wp14:sizeRelH relativeFrom="margin">
              <wp14:pctWidth>0</wp14:pctWidth>
            </wp14:sizeRelH>
            <wp14:sizeRelV relativeFrom="margin">
              <wp14:pctHeight>0</wp14:pctHeight>
            </wp14:sizeRelV>
          </wp:anchor>
        </w:drawing>
      </w:r>
    </w:p>
    <w:p w14:paraId="29956EFC" w14:textId="77777777" w:rsidR="00BF1F79" w:rsidRDefault="00BF1F79">
      <w:pPr>
        <w:snapToGrid w:val="0"/>
        <w:jc w:val="center"/>
        <w:rPr>
          <w:b/>
          <w:bCs/>
          <w:sz w:val="14"/>
          <w:szCs w:val="14"/>
        </w:rPr>
      </w:pPr>
    </w:p>
    <w:p w14:paraId="64CF8632" w14:textId="77777777" w:rsidR="009812AD" w:rsidRDefault="009812AD">
      <w:pPr>
        <w:snapToGrid w:val="0"/>
        <w:jc w:val="center"/>
        <w:rPr>
          <w:b/>
          <w:bCs/>
          <w:sz w:val="28"/>
          <w:szCs w:val="28"/>
        </w:rPr>
      </w:pPr>
    </w:p>
    <w:p w14:paraId="085C2567"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52138FD9" w14:textId="77777777" w:rsidR="00C005A0" w:rsidRDefault="00C005A0">
      <w:pPr>
        <w:snapToGrid w:val="0"/>
        <w:jc w:val="center"/>
        <w:rPr>
          <w:b/>
          <w:bCs/>
        </w:rPr>
      </w:pPr>
    </w:p>
    <w:p w14:paraId="538250D9" w14:textId="77777777" w:rsidR="00A022E8" w:rsidRPr="00862408" w:rsidRDefault="00B9523C" w:rsidP="00862408">
      <w:pPr>
        <w:pStyle w:val="Sinespaciado"/>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49646694" w14:textId="77777777" w:rsidR="00C8271A" w:rsidRPr="00862408" w:rsidRDefault="00C8271A" w:rsidP="00862408">
      <w:pPr>
        <w:pStyle w:val="Sinespaciado"/>
        <w:jc w:val="center"/>
        <w:rPr>
          <w:b/>
          <w:sz w:val="22"/>
          <w:szCs w:val="22"/>
        </w:rPr>
      </w:pPr>
      <w:r w:rsidRPr="00862408">
        <w:rPr>
          <w:b/>
          <w:sz w:val="22"/>
          <w:szCs w:val="22"/>
        </w:rPr>
        <w:t>If something is confidential, mark it as such throughout.</w:t>
      </w:r>
    </w:p>
    <w:p w14:paraId="2BC01C20" w14:textId="77777777" w:rsidR="00C8271A" w:rsidRPr="00862408" w:rsidRDefault="00C8271A" w:rsidP="00862408">
      <w:pPr>
        <w:pStyle w:val="Sinespaciado"/>
        <w:jc w:val="center"/>
        <w:rPr>
          <w:sz w:val="22"/>
          <w:szCs w:val="22"/>
        </w:rPr>
      </w:pPr>
    </w:p>
    <w:p w14:paraId="0403C1BC" w14:textId="77777777" w:rsidR="00C8271A" w:rsidRDefault="00C8271A" w:rsidP="00C8271A">
      <w:r>
        <w:t xml:space="preserve">Please upload submissions online at: </w:t>
      </w:r>
      <w:hyperlink r:id="rId11" w:history="1">
        <w:r w:rsidR="008B156E" w:rsidRPr="009E318D">
          <w:rPr>
            <w:rStyle w:val="Hipervnculo"/>
          </w:rPr>
          <w:t>https://myaccount.chambers.com</w:t>
        </w:r>
      </w:hyperlink>
      <w:r w:rsidR="008B156E">
        <w:t xml:space="preserve"> </w:t>
      </w:r>
    </w:p>
    <w:p w14:paraId="1F2BEF10" w14:textId="77777777" w:rsidR="00C8271A" w:rsidRDefault="00C8271A" w:rsidP="00C8271A"/>
    <w:p w14:paraId="737F0144"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ipervnculo"/>
            <w:rFonts w:cs="Times New Roman"/>
          </w:rPr>
          <w:t>How to Onboard With Chambers | Chambers and Partners</w:t>
        </w:r>
      </w:hyperlink>
    </w:p>
    <w:p w14:paraId="6A608057" w14:textId="77777777" w:rsidR="00C8271A" w:rsidRDefault="00C8271A">
      <w:pPr>
        <w:snapToGrid w:val="0"/>
        <w:jc w:val="center"/>
        <w:rPr>
          <w:b/>
          <w:bCs/>
        </w:rPr>
      </w:pPr>
    </w:p>
    <w:p w14:paraId="13288684" w14:textId="77777777" w:rsidR="00C8271A" w:rsidRDefault="00C8271A">
      <w:pPr>
        <w:snapToGrid w:val="0"/>
        <w:jc w:val="center"/>
        <w:rPr>
          <w:b/>
          <w:bCs/>
        </w:rPr>
      </w:pPr>
    </w:p>
    <w:p w14:paraId="14BD2190" w14:textId="77777777" w:rsidR="00C8271A" w:rsidRDefault="00C8271A">
      <w:pPr>
        <w:snapToGrid w:val="0"/>
        <w:jc w:val="center"/>
        <w:rPr>
          <w:b/>
          <w:bCs/>
        </w:rPr>
      </w:pPr>
    </w:p>
    <w:p w14:paraId="36BD6036" w14:textId="77777777" w:rsidR="00A022E8" w:rsidRDefault="00A022E8" w:rsidP="00A022E8">
      <w:pPr>
        <w:snapToGrid w:val="0"/>
        <w:jc w:val="center"/>
        <w:rPr>
          <w:b/>
          <w:bCs/>
        </w:rPr>
      </w:pPr>
      <w:r>
        <w:rPr>
          <w:b/>
          <w:bCs/>
        </w:rPr>
        <w:t>A. PRELIMINARY INFORMATION</w:t>
      </w:r>
    </w:p>
    <w:p w14:paraId="1A20DBB9" w14:textId="77777777" w:rsidR="00A022E8" w:rsidRDefault="00A022E8" w:rsidP="00A022E8">
      <w:pPr>
        <w:pStyle w:val="Textoindependiente"/>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7360DC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99A1574"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169E6384"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FBAA6D0" w14:textId="3803F1F5" w:rsidR="00A022E8" w:rsidRDefault="005955AC" w:rsidP="00B9523C">
            <w:pPr>
              <w:keepNext/>
              <w:snapToGrid w:val="0"/>
              <w:spacing w:line="360" w:lineRule="auto"/>
              <w:rPr>
                <w:sz w:val="22"/>
                <w:szCs w:val="22"/>
              </w:rPr>
            </w:pPr>
            <w:r w:rsidRPr="005955AC">
              <w:rPr>
                <w:sz w:val="22"/>
                <w:szCs w:val="22"/>
              </w:rPr>
              <w:t>{{</w:t>
            </w:r>
            <w:proofErr w:type="spellStart"/>
            <w:r w:rsidRPr="005955AC">
              <w:rPr>
                <w:sz w:val="22"/>
                <w:szCs w:val="22"/>
              </w:rPr>
              <w:t>firm_name</w:t>
            </w:r>
            <w:proofErr w:type="spellEnd"/>
            <w:r w:rsidRPr="005955AC">
              <w:rPr>
                <w:sz w:val="22"/>
                <w:szCs w:val="22"/>
              </w:rPr>
              <w:t>}}</w:t>
            </w:r>
          </w:p>
        </w:tc>
      </w:tr>
    </w:tbl>
    <w:p w14:paraId="555C6C49"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69B03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55B3023D"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3813003F"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2499B720" w14:textId="7655633C" w:rsidR="00A022E8" w:rsidRDefault="005955AC" w:rsidP="00B9523C">
            <w:pPr>
              <w:snapToGrid w:val="0"/>
              <w:spacing w:line="360" w:lineRule="auto"/>
              <w:rPr>
                <w:sz w:val="22"/>
                <w:szCs w:val="22"/>
              </w:rPr>
            </w:pPr>
            <w:r w:rsidRPr="005955AC">
              <w:rPr>
                <w:sz w:val="22"/>
                <w:szCs w:val="22"/>
              </w:rPr>
              <w:t>{{</w:t>
            </w:r>
            <w:proofErr w:type="spellStart"/>
            <w:r w:rsidRPr="005955AC">
              <w:rPr>
                <w:sz w:val="22"/>
                <w:szCs w:val="22"/>
              </w:rPr>
              <w:t>practice_area</w:t>
            </w:r>
            <w:proofErr w:type="spellEnd"/>
            <w:r w:rsidRPr="005955AC">
              <w:rPr>
                <w:sz w:val="22"/>
                <w:szCs w:val="22"/>
              </w:rPr>
              <w:t>}}</w:t>
            </w:r>
          </w:p>
        </w:tc>
      </w:tr>
    </w:tbl>
    <w:p w14:paraId="4BFD3E83" w14:textId="77777777" w:rsidR="00A022E8" w:rsidRDefault="00A022E8" w:rsidP="00A022E8"/>
    <w:tbl>
      <w:tblPr>
        <w:tblW w:w="9699" w:type="dxa"/>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BD01EBD"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4D54085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7F060566"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6A37F02E" w14:textId="472F937B" w:rsidR="00A022E8" w:rsidRDefault="005955AC" w:rsidP="00B9523C">
            <w:pPr>
              <w:snapToGrid w:val="0"/>
              <w:spacing w:line="360" w:lineRule="auto"/>
              <w:rPr>
                <w:sz w:val="22"/>
                <w:szCs w:val="22"/>
              </w:rPr>
            </w:pPr>
            <w:r w:rsidRPr="005955AC">
              <w:rPr>
                <w:sz w:val="22"/>
                <w:szCs w:val="22"/>
              </w:rPr>
              <w:t>{{location}}</w:t>
            </w:r>
          </w:p>
        </w:tc>
      </w:tr>
    </w:tbl>
    <w:p w14:paraId="250A2174" w14:textId="2BA0010D"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1BCE7A1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10B21B50"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2B9D8A6D"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5B2DCC3E"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01603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5AD4AA7E" w14:textId="77777777" w:rsidR="00A022E8" w:rsidRDefault="00A022E8" w:rsidP="00B9523C">
            <w:pPr>
              <w:keepNext/>
              <w:snapToGrid w:val="0"/>
              <w:jc w:val="center"/>
            </w:pPr>
            <w:r>
              <w:rPr>
                <w:sz w:val="22"/>
                <w:szCs w:val="22"/>
              </w:rPr>
              <w:t>Telephone number</w:t>
            </w:r>
          </w:p>
        </w:tc>
      </w:tr>
      <w:tr w:rsidR="00A022E8" w14:paraId="4101E2F9"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55D44B97" w14:textId="7BBD563A" w:rsidR="00A022E8" w:rsidRDefault="00611F09" w:rsidP="00B9523C">
            <w:pPr>
              <w:pStyle w:val="TableContents"/>
              <w:snapToGrid w:val="0"/>
              <w:rPr>
                <w:sz w:val="22"/>
                <w:szCs w:val="22"/>
              </w:rPr>
            </w:pPr>
            <w:r w:rsidRPr="00611F09">
              <w:rPr>
                <w:sz w:val="22"/>
                <w:szCs w:val="22"/>
              </w:rPr>
              <w:t xml:space="preserve">{% for </w:t>
            </w:r>
            <w:proofErr w:type="spellStart"/>
            <w:r w:rsidRPr="00611F09">
              <w:rPr>
                <w:sz w:val="22"/>
                <w:szCs w:val="22"/>
              </w:rPr>
              <w:t>contacto</w:t>
            </w:r>
            <w:proofErr w:type="spellEnd"/>
            <w:r w:rsidRPr="00611F09">
              <w:rPr>
                <w:sz w:val="22"/>
                <w:szCs w:val="22"/>
              </w:rPr>
              <w:t xml:space="preserve"> in </w:t>
            </w:r>
            <w:proofErr w:type="spellStart"/>
            <w:r w:rsidRPr="00611F09">
              <w:rPr>
                <w:sz w:val="22"/>
                <w:szCs w:val="22"/>
              </w:rPr>
              <w:t>contactos</w:t>
            </w:r>
            <w:proofErr w:type="spellEnd"/>
            <w:r w:rsidRPr="00611F09">
              <w:rPr>
                <w:sz w:val="22"/>
                <w:szCs w:val="22"/>
              </w:rPr>
              <w:t xml:space="preserve"> %}</w:t>
            </w:r>
          </w:p>
        </w:tc>
        <w:tc>
          <w:tcPr>
            <w:tcW w:w="4245" w:type="dxa"/>
            <w:tcBorders>
              <w:top w:val="single" w:sz="4" w:space="0" w:color="C0C0C0"/>
              <w:left w:val="single" w:sz="4" w:space="0" w:color="C0C0C0"/>
              <w:bottom w:val="single" w:sz="4" w:space="0" w:color="C0C0C0"/>
            </w:tcBorders>
            <w:shd w:val="clear" w:color="auto" w:fill="FFFFCC"/>
          </w:tcPr>
          <w:p w14:paraId="4C64D172" w14:textId="6FAB95E1" w:rsidR="00A022E8" w:rsidRDefault="00A022E8" w:rsidP="00B9523C">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52C3EA57" w14:textId="2F1DFB34" w:rsidR="00A022E8" w:rsidRDefault="00A022E8" w:rsidP="00362F91">
            <w:pPr>
              <w:pStyle w:val="Textoindependiente"/>
              <w:snapToGrid w:val="0"/>
              <w:spacing w:line="360" w:lineRule="auto"/>
              <w:rPr>
                <w:sz w:val="22"/>
                <w:szCs w:val="22"/>
              </w:rPr>
            </w:pPr>
          </w:p>
        </w:tc>
      </w:tr>
      <w:tr w:rsidR="00611F09" w14:paraId="170EB7F8"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485DF7F2" w14:textId="30B9C4DC" w:rsidR="00611F09" w:rsidRDefault="00611F09" w:rsidP="00611F09">
            <w:pPr>
              <w:pStyle w:val="TableContents"/>
              <w:snapToGrid w:val="0"/>
              <w:rPr>
                <w:sz w:val="22"/>
                <w:szCs w:val="22"/>
              </w:rPr>
            </w:pPr>
            <w:r>
              <w:rPr>
                <w:sz w:val="22"/>
                <w:szCs w:val="22"/>
              </w:rPr>
              <w:t>{{</w:t>
            </w:r>
            <w:proofErr w:type="spellStart"/>
            <w:r w:rsidR="00D02997" w:rsidRPr="00D02997">
              <w:rPr>
                <w:sz w:val="22"/>
                <w:szCs w:val="22"/>
              </w:rPr>
              <w:t>contacto.</w:t>
            </w:r>
            <w:r w:rsidRPr="005955AC">
              <w:rPr>
                <w:sz w:val="22"/>
                <w:szCs w:val="22"/>
              </w:rPr>
              <w:t>contact_name</w:t>
            </w:r>
            <w:proofErr w:type="spellEnd"/>
            <w:r w:rsidRPr="005955AC">
              <w:rPr>
                <w:sz w:val="22"/>
                <w:szCs w:val="22"/>
              </w:rPr>
              <w:t>}}</w:t>
            </w:r>
          </w:p>
        </w:tc>
        <w:tc>
          <w:tcPr>
            <w:tcW w:w="4245" w:type="dxa"/>
            <w:tcBorders>
              <w:top w:val="single" w:sz="4" w:space="0" w:color="C0C0C0"/>
              <w:left w:val="single" w:sz="4" w:space="0" w:color="C0C0C0"/>
              <w:bottom w:val="single" w:sz="4" w:space="0" w:color="C0C0C0"/>
            </w:tcBorders>
            <w:shd w:val="clear" w:color="auto" w:fill="FFFFCC"/>
          </w:tcPr>
          <w:p w14:paraId="57FDDCCD" w14:textId="5DA5E720" w:rsidR="00611F09" w:rsidRPr="005955AC" w:rsidRDefault="00611F09" w:rsidP="00611F09">
            <w:pPr>
              <w:pStyle w:val="TableContents"/>
              <w:snapToGrid w:val="0"/>
              <w:rPr>
                <w:sz w:val="22"/>
                <w:szCs w:val="22"/>
              </w:rPr>
            </w:pPr>
            <w:r w:rsidRPr="005955AC">
              <w:rPr>
                <w:sz w:val="22"/>
                <w:szCs w:val="22"/>
              </w:rPr>
              <w:t>{{</w:t>
            </w:r>
            <w:proofErr w:type="spellStart"/>
            <w:r w:rsidR="00D02997" w:rsidRPr="00D02997">
              <w:rPr>
                <w:sz w:val="22"/>
                <w:szCs w:val="22"/>
              </w:rPr>
              <w:t>contacto.</w:t>
            </w:r>
            <w:r w:rsidRPr="005955AC">
              <w:rPr>
                <w:sz w:val="22"/>
                <w:szCs w:val="22"/>
              </w:rPr>
              <w:t>contact_email</w:t>
            </w:r>
            <w:proofErr w:type="spellEnd"/>
            <w:r w:rsidRPr="005955AC">
              <w:rPr>
                <w:sz w:val="22"/>
                <w:szCs w:val="22"/>
              </w:rPr>
              <w:t>}}</w:t>
            </w: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10C7C70" w14:textId="3BE0620D" w:rsidR="00611F09" w:rsidRPr="005955AC" w:rsidRDefault="00611F09" w:rsidP="00611F09">
            <w:pPr>
              <w:pStyle w:val="Textoindependiente"/>
              <w:snapToGrid w:val="0"/>
              <w:spacing w:line="360" w:lineRule="auto"/>
              <w:rPr>
                <w:sz w:val="22"/>
                <w:szCs w:val="22"/>
              </w:rPr>
            </w:pPr>
            <w:r w:rsidRPr="005955AC">
              <w:rPr>
                <w:sz w:val="22"/>
                <w:szCs w:val="22"/>
              </w:rPr>
              <w:t>{{</w:t>
            </w:r>
            <w:proofErr w:type="spellStart"/>
            <w:r w:rsidR="00D02997" w:rsidRPr="00D02997">
              <w:rPr>
                <w:sz w:val="22"/>
                <w:szCs w:val="22"/>
              </w:rPr>
              <w:t>contacto.</w:t>
            </w:r>
            <w:r w:rsidRPr="005955AC">
              <w:rPr>
                <w:sz w:val="22"/>
                <w:szCs w:val="22"/>
              </w:rPr>
              <w:t>contact_phone</w:t>
            </w:r>
            <w:proofErr w:type="spellEnd"/>
            <w:r w:rsidRPr="005955AC">
              <w:rPr>
                <w:sz w:val="22"/>
                <w:szCs w:val="22"/>
              </w:rPr>
              <w:t>}}</w:t>
            </w:r>
          </w:p>
        </w:tc>
      </w:tr>
      <w:tr w:rsidR="00611F09" w14:paraId="1A3743CB"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5B131C68" w14:textId="446801F9" w:rsidR="00611F09" w:rsidRDefault="00611F09" w:rsidP="00611F09">
            <w:pPr>
              <w:pStyle w:val="TableContents"/>
              <w:snapToGrid w:val="0"/>
              <w:rPr>
                <w:sz w:val="22"/>
                <w:szCs w:val="22"/>
              </w:rPr>
            </w:pPr>
            <w:r w:rsidRPr="00611F09">
              <w:rPr>
                <w:sz w:val="22"/>
                <w:szCs w:val="22"/>
              </w:rPr>
              <w:t xml:space="preserve">{% </w:t>
            </w:r>
            <w:proofErr w:type="spellStart"/>
            <w:r w:rsidRPr="00611F09">
              <w:rPr>
                <w:sz w:val="22"/>
                <w:szCs w:val="22"/>
              </w:rPr>
              <w:t>endfor</w:t>
            </w:r>
            <w:proofErr w:type="spellEnd"/>
            <w:r w:rsidRPr="00611F09">
              <w:rPr>
                <w:sz w:val="22"/>
                <w:szCs w:val="22"/>
              </w:rPr>
              <w:t xml:space="preserve"> %}</w:t>
            </w:r>
          </w:p>
        </w:tc>
        <w:tc>
          <w:tcPr>
            <w:tcW w:w="4245" w:type="dxa"/>
            <w:tcBorders>
              <w:top w:val="single" w:sz="4" w:space="0" w:color="C0C0C0"/>
              <w:left w:val="single" w:sz="4" w:space="0" w:color="C0C0C0"/>
              <w:bottom w:val="single" w:sz="4" w:space="0" w:color="C0C0C0"/>
            </w:tcBorders>
            <w:shd w:val="clear" w:color="auto" w:fill="FFFFCC"/>
          </w:tcPr>
          <w:p w14:paraId="07359A33" w14:textId="77777777" w:rsidR="00611F09" w:rsidRPr="005955AC" w:rsidRDefault="00611F09" w:rsidP="00611F09">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2E6956E4" w14:textId="77777777" w:rsidR="00611F09" w:rsidRPr="005955AC" w:rsidRDefault="00611F09" w:rsidP="00611F09">
            <w:pPr>
              <w:pStyle w:val="Textoindependiente"/>
              <w:snapToGrid w:val="0"/>
              <w:spacing w:line="360" w:lineRule="auto"/>
              <w:rPr>
                <w:sz w:val="22"/>
                <w:szCs w:val="22"/>
              </w:rPr>
            </w:pPr>
          </w:p>
        </w:tc>
      </w:tr>
    </w:tbl>
    <w:p w14:paraId="006D3C5C" w14:textId="77777777" w:rsidR="00AB2803" w:rsidRDefault="00AB2803" w:rsidP="00A022E8">
      <w:pPr>
        <w:pStyle w:val="Textoindependiente"/>
        <w:snapToGrid w:val="0"/>
        <w:spacing w:line="360" w:lineRule="auto"/>
        <w:rPr>
          <w:sz w:val="22"/>
          <w:szCs w:val="22"/>
        </w:rPr>
      </w:pPr>
    </w:p>
    <w:p w14:paraId="79B136FD" w14:textId="77777777" w:rsidR="00AB2803" w:rsidRDefault="00AB2803" w:rsidP="00AB2803">
      <w:pPr>
        <w:pStyle w:val="Textoindependiente"/>
        <w:snapToGrid w:val="0"/>
        <w:spacing w:line="360" w:lineRule="auto"/>
        <w:jc w:val="center"/>
        <w:rPr>
          <w:b/>
          <w:bCs/>
        </w:rPr>
      </w:pPr>
      <w:r>
        <w:rPr>
          <w:sz w:val="22"/>
          <w:szCs w:val="22"/>
        </w:rPr>
        <w:br w:type="page"/>
      </w:r>
    </w:p>
    <w:p w14:paraId="1E977024" w14:textId="77777777" w:rsidR="00A022E8" w:rsidRDefault="00A022E8" w:rsidP="00AB2803">
      <w:pPr>
        <w:pStyle w:val="Textoindependiente"/>
        <w:snapToGrid w:val="0"/>
        <w:spacing w:line="360" w:lineRule="auto"/>
        <w:jc w:val="center"/>
        <w:rPr>
          <w:b/>
          <w:bCs/>
        </w:rPr>
      </w:pPr>
      <w:r>
        <w:rPr>
          <w:b/>
          <w:bCs/>
        </w:rPr>
        <w:lastRenderedPageBreak/>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02A80397"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2B5C735"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121572BB"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29E6857" w14:textId="77777777" w:rsidR="00AB2803" w:rsidRDefault="00AB2803" w:rsidP="00AB2803">
            <w:pPr>
              <w:keepNext/>
              <w:snapToGrid w:val="0"/>
              <w:spacing w:line="360" w:lineRule="auto"/>
              <w:rPr>
                <w:sz w:val="22"/>
                <w:szCs w:val="22"/>
              </w:rPr>
            </w:pPr>
          </w:p>
        </w:tc>
      </w:tr>
    </w:tbl>
    <w:p w14:paraId="5BDF1EFC" w14:textId="77777777" w:rsidR="00AB2803" w:rsidRDefault="00AB2803" w:rsidP="00AB2803">
      <w:pPr>
        <w:pStyle w:val="Sinespaciado"/>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6CD66253"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9B47E76"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3C643F1F"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105746AA"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786F0BA"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0ECE030A" w14:textId="77777777" w:rsidR="00AB2803" w:rsidRPr="00A4584B" w:rsidRDefault="00AB2803" w:rsidP="00AB2803">
            <w:pPr>
              <w:keepNext/>
              <w:snapToGrid w:val="0"/>
              <w:rPr>
                <w:sz w:val="14"/>
                <w:szCs w:val="14"/>
              </w:rPr>
            </w:pPr>
          </w:p>
        </w:tc>
      </w:tr>
      <w:tr w:rsidR="009013C3" w14:paraId="272524E6"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7F3EABCA"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225161E4" w14:textId="77777777" w:rsidR="009013C3" w:rsidRPr="005F5416" w:rsidRDefault="005F5416" w:rsidP="00451335">
            <w:pPr>
              <w:keepNext/>
              <w:snapToGrid w:val="0"/>
              <w:rPr>
                <w:b/>
              </w:rPr>
            </w:pPr>
            <w:r w:rsidRPr="005F5416">
              <w:rPr>
                <w:b/>
                <w:sz w:val="22"/>
                <w:szCs w:val="22"/>
              </w:rPr>
              <w:t>Indicate Male/Female ratio as a %</w:t>
            </w:r>
          </w:p>
        </w:tc>
      </w:tr>
      <w:tr w:rsidR="009013C3" w14:paraId="66ADCE13"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57054074"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7F86851E" w14:textId="77777777" w:rsidR="009013C3" w:rsidRPr="00A4584B" w:rsidRDefault="009013C3" w:rsidP="00451335">
            <w:pPr>
              <w:keepNext/>
              <w:snapToGrid w:val="0"/>
              <w:rPr>
                <w:sz w:val="14"/>
                <w:szCs w:val="14"/>
              </w:rPr>
            </w:pPr>
          </w:p>
        </w:tc>
      </w:tr>
    </w:tbl>
    <w:p w14:paraId="34C7AA9C"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6AE8F83D"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303EF30A"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068826A3" w14:textId="77777777" w:rsidR="0066198E" w:rsidRDefault="0066198E">
            <w:pPr>
              <w:keepNext/>
              <w:snapToGrid w:val="0"/>
              <w:rPr>
                <w:b/>
                <w:bCs/>
                <w:kern w:val="2"/>
              </w:rPr>
            </w:pPr>
            <w:r>
              <w:rPr>
                <w:b/>
                <w:bCs/>
                <w:sz w:val="22"/>
                <w:szCs w:val="22"/>
              </w:rPr>
              <w:t>*Please indicate % of this team who:</w:t>
            </w:r>
          </w:p>
        </w:tc>
      </w:tr>
      <w:tr w:rsidR="0066198E" w14:paraId="390F58E5"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79FE8678"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3479A082" w14:textId="77777777" w:rsidR="0066198E" w:rsidRDefault="0066198E">
            <w:pPr>
              <w:keepNext/>
              <w:snapToGrid w:val="0"/>
              <w:spacing w:line="360" w:lineRule="auto"/>
              <w:rPr>
                <w:sz w:val="22"/>
                <w:szCs w:val="22"/>
              </w:rPr>
            </w:pPr>
          </w:p>
        </w:tc>
      </w:tr>
      <w:tr w:rsidR="0066198E" w14:paraId="77DD00B0"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1CD20F7A"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41A87D55" w14:textId="77777777" w:rsidR="0066198E" w:rsidRDefault="0066198E">
            <w:pPr>
              <w:keepNext/>
              <w:snapToGrid w:val="0"/>
              <w:spacing w:line="360" w:lineRule="auto"/>
              <w:rPr>
                <w:sz w:val="22"/>
                <w:szCs w:val="22"/>
              </w:rPr>
            </w:pPr>
          </w:p>
        </w:tc>
      </w:tr>
    </w:tbl>
    <w:p w14:paraId="747065D5" w14:textId="77777777" w:rsidR="0066198E" w:rsidRDefault="0066198E" w:rsidP="00AB2803">
      <w:pPr>
        <w:widowControl/>
        <w:suppressAutoHyphens w:val="0"/>
        <w:jc w:val="center"/>
        <w:rPr>
          <w:rFonts w:cs="Times New Roman"/>
          <w:i/>
          <w:iCs/>
          <w:color w:val="000000"/>
          <w:lang w:eastAsia="en-GB"/>
        </w:rPr>
      </w:pPr>
    </w:p>
    <w:p w14:paraId="16FF8D00"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64D0ECC6" w14:textId="77777777" w:rsidR="00DF5D3D" w:rsidRDefault="00DF5D3D" w:rsidP="00DF5D3D">
      <w:pPr>
        <w:widowControl/>
        <w:suppressAutoHyphens w:val="0"/>
        <w:rPr>
          <w:rFonts w:cs="Times New Roman"/>
          <w:i/>
          <w:iCs/>
          <w:color w:val="000000"/>
          <w:lang w:eastAsia="en-GB"/>
        </w:rPr>
      </w:pPr>
    </w:p>
    <w:p w14:paraId="3E18557A" w14:textId="7777777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4693F23A" w14:textId="77777777" w:rsidR="00DF5D3D" w:rsidRPr="00DF5D3D" w:rsidRDefault="00DF5D3D" w:rsidP="00DF5D3D">
      <w:pPr>
        <w:widowControl/>
        <w:suppressAutoHyphens w:val="0"/>
        <w:rPr>
          <w:rStyle w:val="Hipervnculo"/>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ipervnculo"/>
        </w:rPr>
        <w:t>Chambers Latin America Diversity &amp; Inclusion survey</w:t>
      </w:r>
    </w:p>
    <w:p w14:paraId="34C06ACC" w14:textId="77777777" w:rsidR="00DF5D3D" w:rsidRDefault="00DF5D3D" w:rsidP="00DF5D3D">
      <w:pPr>
        <w:widowControl/>
        <w:suppressAutoHyphens w:val="0"/>
        <w:rPr>
          <w:rFonts w:cs="Times New Roman"/>
          <w:i/>
          <w:iCs/>
          <w:color w:val="000000"/>
          <w:lang w:eastAsia="en-GB"/>
        </w:rPr>
      </w:pPr>
      <w:r w:rsidRPr="00DF5D3D">
        <w:fldChar w:fldCharType="end"/>
      </w:r>
    </w:p>
    <w:p w14:paraId="54CDD1C6" w14:textId="77777777"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ipervnculo"/>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76F58593"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441240C7"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B4BED2F" w14:textId="77777777" w:rsidR="00AB2803" w:rsidRDefault="00AB2803" w:rsidP="00AB2803">
      <w:pPr>
        <w:pStyle w:val="Sinespaciado"/>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20FDD80A"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7AD6E436"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7A3189EE"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4555CB2E"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606B7F"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19089B11" w14:textId="77777777" w:rsidR="00AB2803" w:rsidRDefault="00AB2803" w:rsidP="00AB2803">
            <w:pPr>
              <w:keepNext/>
              <w:snapToGrid w:val="0"/>
              <w:jc w:val="center"/>
            </w:pPr>
            <w:r>
              <w:rPr>
                <w:sz w:val="22"/>
                <w:szCs w:val="22"/>
              </w:rPr>
              <w:t>Telephone number</w:t>
            </w:r>
          </w:p>
        </w:tc>
      </w:tr>
      <w:tr w:rsidR="00AB2803" w14:paraId="70405FD4"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5985567C"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B53C9F5"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08779FF6" w14:textId="77777777" w:rsidR="00AB2803" w:rsidRDefault="00AB2803" w:rsidP="00AB2803">
            <w:pPr>
              <w:pStyle w:val="TableContents"/>
              <w:snapToGrid w:val="0"/>
              <w:rPr>
                <w:sz w:val="22"/>
                <w:szCs w:val="22"/>
              </w:rPr>
            </w:pPr>
          </w:p>
        </w:tc>
      </w:tr>
    </w:tbl>
    <w:p w14:paraId="70A94272"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13AF7F15"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8670820"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6E502700"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4EAAF8BB"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10150F4E"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12F8CFFF"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D0E9ED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13F52224"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E2B6B5C"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22C28FAD" w14:textId="77777777" w:rsidR="00AB2803" w:rsidRDefault="00AB2803" w:rsidP="00AB2803">
            <w:pPr>
              <w:pStyle w:val="TableContents"/>
              <w:keepNext/>
              <w:keepLines/>
              <w:snapToGrid w:val="0"/>
              <w:rPr>
                <w:sz w:val="22"/>
                <w:szCs w:val="22"/>
              </w:rPr>
            </w:pPr>
          </w:p>
        </w:tc>
      </w:tr>
      <w:tr w:rsidR="00AB2803" w14:paraId="0F22894A"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4F154E8"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49533334"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17E03373" w14:textId="77777777" w:rsidR="00AB2803" w:rsidRDefault="00AB2803" w:rsidP="00AB2803">
            <w:pPr>
              <w:pStyle w:val="TableContents"/>
              <w:keepNext/>
              <w:snapToGrid w:val="0"/>
              <w:rPr>
                <w:sz w:val="22"/>
                <w:szCs w:val="22"/>
              </w:rPr>
            </w:pPr>
          </w:p>
        </w:tc>
      </w:tr>
      <w:tr w:rsidR="00AB2803" w14:paraId="6D40B07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3AF98C70"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128D7324"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5786E65F" w14:textId="77777777" w:rsidR="00AB2803" w:rsidRDefault="00AB2803" w:rsidP="00AB2803">
            <w:pPr>
              <w:pStyle w:val="TableContents"/>
              <w:snapToGrid w:val="0"/>
              <w:rPr>
                <w:sz w:val="22"/>
                <w:szCs w:val="22"/>
              </w:rPr>
            </w:pPr>
          </w:p>
        </w:tc>
      </w:tr>
    </w:tbl>
    <w:p w14:paraId="65BF8D6A" w14:textId="77777777" w:rsidR="00AB2803" w:rsidRDefault="00AB2803" w:rsidP="00AB2803">
      <w:pPr>
        <w:pStyle w:val="Sinespaciado"/>
      </w:pPr>
    </w:p>
    <w:p w14:paraId="00A10BD4" w14:textId="77777777" w:rsidR="00540D7A" w:rsidRDefault="00540D7A" w:rsidP="00AB2803">
      <w:pPr>
        <w:pStyle w:val="Sinespaciado"/>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5AC896A2"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3D4F8235"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2E42FBF4"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7FEE0E6A"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5C479A4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41F6259A"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1B0D6B4D"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6CDA2117"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0734716F" w14:textId="77777777" w:rsidR="0066198E" w:rsidRPr="00B159ED" w:rsidRDefault="0066198E" w:rsidP="000C41B9">
            <w:pPr>
              <w:widowControl/>
              <w:suppressAutoHyphens w:val="0"/>
              <w:jc w:val="center"/>
              <w:rPr>
                <w:b/>
                <w:bCs/>
                <w:sz w:val="22"/>
                <w:szCs w:val="22"/>
              </w:rPr>
            </w:pPr>
            <w:r w:rsidRPr="004D51E3">
              <w:rPr>
                <w:b/>
                <w:sz w:val="20"/>
                <w:szCs w:val="20"/>
              </w:rPr>
              <w:t>Current or recent parental leave, significant childcare commitments or other part-time working arrangements</w:t>
            </w:r>
            <w:r>
              <w:rPr>
                <w:b/>
                <w:sz w:val="20"/>
                <w:szCs w:val="20"/>
              </w:rPr>
              <w:t>*</w:t>
            </w:r>
          </w:p>
          <w:p w14:paraId="01F06F64" w14:textId="77777777" w:rsidR="002814D8" w:rsidRPr="000D0426" w:rsidRDefault="002814D8" w:rsidP="000C41B9">
            <w:pPr>
              <w:pStyle w:val="TableContents"/>
              <w:keepNext/>
              <w:snapToGrid w:val="0"/>
              <w:jc w:val="center"/>
              <w:rPr>
                <w:b/>
                <w:bCs/>
                <w:sz w:val="22"/>
                <w:szCs w:val="22"/>
              </w:rPr>
            </w:pPr>
          </w:p>
        </w:tc>
      </w:tr>
      <w:tr w:rsidR="002814D8" w14:paraId="21D14C96"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AABF676"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21B0AAC"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275415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758DD82"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17368677" w14:textId="77777777" w:rsidR="002814D8" w:rsidRDefault="002814D8" w:rsidP="001024DB">
            <w:pPr>
              <w:pStyle w:val="TableContents"/>
              <w:snapToGrid w:val="0"/>
              <w:jc w:val="center"/>
              <w:rPr>
                <w:sz w:val="22"/>
                <w:szCs w:val="22"/>
              </w:rPr>
            </w:pPr>
          </w:p>
        </w:tc>
      </w:tr>
      <w:tr w:rsidR="002814D8" w14:paraId="72FB571D"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73E9A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7AD7EA0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83B306B"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1BD5329"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72C2103" w14:textId="77777777" w:rsidR="002814D8" w:rsidRDefault="002814D8" w:rsidP="001024DB">
            <w:pPr>
              <w:pStyle w:val="TableContents"/>
              <w:snapToGrid w:val="0"/>
              <w:jc w:val="center"/>
              <w:rPr>
                <w:sz w:val="22"/>
                <w:szCs w:val="22"/>
              </w:rPr>
            </w:pPr>
          </w:p>
        </w:tc>
      </w:tr>
      <w:tr w:rsidR="002814D8" w14:paraId="105FD5F3"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F49EA7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41B3FB72"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0C20AB3"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1F21370B"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58495572" w14:textId="77777777" w:rsidR="002814D8" w:rsidRDefault="002814D8" w:rsidP="001024DB">
            <w:pPr>
              <w:pStyle w:val="TableContents"/>
              <w:snapToGrid w:val="0"/>
              <w:jc w:val="center"/>
              <w:rPr>
                <w:sz w:val="22"/>
                <w:szCs w:val="22"/>
              </w:rPr>
            </w:pPr>
          </w:p>
        </w:tc>
      </w:tr>
      <w:tr w:rsidR="002814D8" w14:paraId="26513A5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479F9575"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0357C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EF9E44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3B76ACF"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95A11" w14:textId="77777777" w:rsidR="002814D8" w:rsidRDefault="002814D8" w:rsidP="001024DB">
            <w:pPr>
              <w:pStyle w:val="TableContents"/>
              <w:snapToGrid w:val="0"/>
              <w:jc w:val="center"/>
              <w:rPr>
                <w:sz w:val="22"/>
                <w:szCs w:val="22"/>
              </w:rPr>
            </w:pPr>
          </w:p>
        </w:tc>
      </w:tr>
      <w:tr w:rsidR="002814D8" w14:paraId="72DBAA4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537A7F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333ADD0"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09FBA70"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AC0252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85EAB3A" w14:textId="77777777" w:rsidR="002814D8" w:rsidRDefault="002814D8" w:rsidP="001024DB">
            <w:pPr>
              <w:pStyle w:val="TableContents"/>
              <w:snapToGrid w:val="0"/>
              <w:jc w:val="center"/>
              <w:rPr>
                <w:sz w:val="22"/>
                <w:szCs w:val="22"/>
              </w:rPr>
            </w:pPr>
          </w:p>
        </w:tc>
      </w:tr>
      <w:tr w:rsidR="002814D8" w14:paraId="40B5D85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02080A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F50B58"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8C1061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0144386"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046F6657" w14:textId="77777777" w:rsidR="002814D8" w:rsidRDefault="002814D8" w:rsidP="001024DB">
            <w:pPr>
              <w:pStyle w:val="TableContents"/>
              <w:snapToGrid w:val="0"/>
              <w:jc w:val="center"/>
              <w:rPr>
                <w:sz w:val="22"/>
                <w:szCs w:val="22"/>
              </w:rPr>
            </w:pPr>
          </w:p>
        </w:tc>
      </w:tr>
      <w:bookmarkEnd w:id="1"/>
    </w:tbl>
    <w:p w14:paraId="1B397F6A" w14:textId="77777777" w:rsidR="00540D7A" w:rsidRDefault="00540D7A" w:rsidP="00AB2803">
      <w:pPr>
        <w:pStyle w:val="Sinespaciado"/>
      </w:pPr>
    </w:p>
    <w:p w14:paraId="07D9B803" w14:textId="77777777" w:rsidR="00AB2803" w:rsidRPr="00C6114F" w:rsidRDefault="0066198E" w:rsidP="00AB2803">
      <w:pPr>
        <w:pStyle w:val="Sinespaciado"/>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09D6C8A4"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46750EE6"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13C97628" w14:textId="77777777" w:rsidR="00A022E8" w:rsidRDefault="00A022E8" w:rsidP="00B9523C">
            <w:pPr>
              <w:snapToGrid w:val="0"/>
              <w:rPr>
                <w:i/>
                <w:iCs/>
                <w:sz w:val="22"/>
                <w:szCs w:val="22"/>
              </w:rPr>
            </w:pPr>
            <w:r>
              <w:rPr>
                <w:i/>
                <w:iCs/>
                <w:sz w:val="22"/>
                <w:szCs w:val="22"/>
              </w:rPr>
              <w:t xml:space="preserve">Please </w:t>
            </w:r>
            <w:r w:rsidR="00AB2803">
              <w:rPr>
                <w:i/>
                <w:iCs/>
                <w:sz w:val="22"/>
                <w:szCs w:val="22"/>
              </w:rPr>
              <w:t>include:</w:t>
            </w:r>
            <w:r>
              <w:rPr>
                <w:i/>
                <w:iCs/>
                <w:sz w:val="22"/>
                <w:szCs w:val="22"/>
              </w:rPr>
              <w:t xml:space="preserve"> industry sector expertise; key types of work; areas of recent growth.</w:t>
            </w:r>
          </w:p>
          <w:p w14:paraId="32C6A5E3"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500 word count limit)</w:t>
            </w:r>
          </w:p>
        </w:tc>
      </w:tr>
      <w:tr w:rsidR="00A022E8" w14:paraId="014116DA"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0FDBE085" w14:textId="77777777" w:rsidR="00A022E8" w:rsidRDefault="00A022E8" w:rsidP="00B9523C">
            <w:pPr>
              <w:pStyle w:val="TableContents"/>
              <w:shd w:val="clear" w:color="auto" w:fill="FFFFCC"/>
              <w:snapToGrid w:val="0"/>
              <w:rPr>
                <w:sz w:val="22"/>
                <w:szCs w:val="22"/>
              </w:rPr>
            </w:pPr>
          </w:p>
        </w:tc>
      </w:tr>
    </w:tbl>
    <w:p w14:paraId="39165614" w14:textId="77777777" w:rsidR="00A022E8" w:rsidRDefault="00A022E8" w:rsidP="00A022E8"/>
    <w:p w14:paraId="28F10F8A" w14:textId="77777777" w:rsidR="00AB2803" w:rsidRPr="00AB2803" w:rsidRDefault="00AB2803" w:rsidP="00AB2803">
      <w:pPr>
        <w:pStyle w:val="Textoindependiente"/>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D43A554"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42EDF102" w14:textId="77777777" w:rsidR="00AB2803" w:rsidRDefault="00AB2803" w:rsidP="00B9523C">
            <w:pPr>
              <w:keepNext/>
              <w:keepLines/>
              <w:snapToGrid w:val="0"/>
            </w:pPr>
            <w:r w:rsidRPr="00AB2803">
              <w:rPr>
                <w:sz w:val="14"/>
                <w:szCs w:val="14"/>
              </w:rPr>
              <w:t xml:space="preserve">C1 </w:t>
            </w:r>
            <w:r>
              <w:rPr>
                <w:sz w:val="22"/>
                <w:szCs w:val="22"/>
              </w:rPr>
              <w:t>If you have used barristers / advocates in the UK, Australia, Hong Kong, India, Malaysia, New Zealand or Sri Lanka please provide the information below</w:t>
            </w:r>
          </w:p>
        </w:tc>
      </w:tr>
      <w:tr w:rsidR="00AB2803" w14:paraId="491966F8" w14:textId="77777777" w:rsidTr="00AB2803">
        <w:tc>
          <w:tcPr>
            <w:tcW w:w="3212" w:type="dxa"/>
            <w:tcBorders>
              <w:top w:val="single" w:sz="4" w:space="0" w:color="C0C0C0"/>
              <w:left w:val="single" w:sz="4" w:space="0" w:color="C0C0C0"/>
              <w:bottom w:val="single" w:sz="4" w:space="0" w:color="C0C0C0"/>
            </w:tcBorders>
            <w:shd w:val="clear" w:color="auto" w:fill="auto"/>
          </w:tcPr>
          <w:p w14:paraId="672A6BEB"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617AFF7E"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46A87EE8" w14:textId="77777777" w:rsidR="00AB2803" w:rsidRDefault="00AB2803" w:rsidP="00B9523C">
            <w:pPr>
              <w:pStyle w:val="TableContents"/>
              <w:keepNext/>
              <w:snapToGrid w:val="0"/>
              <w:jc w:val="center"/>
            </w:pPr>
            <w:r>
              <w:rPr>
                <w:sz w:val="22"/>
                <w:szCs w:val="22"/>
              </w:rPr>
              <w:t>Comments</w:t>
            </w:r>
          </w:p>
        </w:tc>
      </w:tr>
      <w:tr w:rsidR="00AB2803" w14:paraId="7C9A5CE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E90060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643C41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C54FFD" w14:textId="77777777" w:rsidR="00AB2803" w:rsidRDefault="00AB2803" w:rsidP="00B9523C">
            <w:pPr>
              <w:pStyle w:val="TableContents"/>
              <w:snapToGrid w:val="0"/>
              <w:rPr>
                <w:sz w:val="22"/>
                <w:szCs w:val="22"/>
              </w:rPr>
            </w:pPr>
          </w:p>
        </w:tc>
      </w:tr>
      <w:tr w:rsidR="00AB2803" w14:paraId="37BAAD09"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8EAC20A"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122D56B"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625744" w14:textId="77777777" w:rsidR="00AB2803" w:rsidRDefault="00AB2803" w:rsidP="00B9523C">
            <w:pPr>
              <w:pStyle w:val="TableContents"/>
              <w:snapToGrid w:val="0"/>
              <w:rPr>
                <w:sz w:val="22"/>
                <w:szCs w:val="22"/>
              </w:rPr>
            </w:pPr>
          </w:p>
        </w:tc>
      </w:tr>
      <w:tr w:rsidR="00AB2803" w14:paraId="4E04831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F8D0A3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0CE8314"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D876397" w14:textId="77777777" w:rsidR="00AB2803" w:rsidRDefault="00AB2803" w:rsidP="00B9523C">
            <w:pPr>
              <w:pStyle w:val="TableContents"/>
              <w:snapToGrid w:val="0"/>
              <w:rPr>
                <w:sz w:val="22"/>
                <w:szCs w:val="22"/>
              </w:rPr>
            </w:pPr>
          </w:p>
        </w:tc>
      </w:tr>
      <w:tr w:rsidR="00AB2803" w14:paraId="60033CD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E256D6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CE3122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E3B9D02" w14:textId="77777777" w:rsidR="00AB2803" w:rsidRDefault="00AB2803" w:rsidP="00B9523C">
            <w:pPr>
              <w:pStyle w:val="TableContents"/>
              <w:snapToGrid w:val="0"/>
              <w:rPr>
                <w:sz w:val="22"/>
                <w:szCs w:val="22"/>
              </w:rPr>
            </w:pPr>
          </w:p>
        </w:tc>
      </w:tr>
      <w:tr w:rsidR="00AB2803" w14:paraId="32EC232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7741687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351295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BACE578" w14:textId="77777777" w:rsidR="00AB2803" w:rsidRDefault="00AB2803" w:rsidP="00B9523C">
            <w:pPr>
              <w:pStyle w:val="TableContents"/>
              <w:snapToGrid w:val="0"/>
              <w:rPr>
                <w:sz w:val="22"/>
                <w:szCs w:val="22"/>
              </w:rPr>
            </w:pPr>
          </w:p>
        </w:tc>
      </w:tr>
      <w:tr w:rsidR="00AB2803" w14:paraId="08370F0E"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80C909E"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0514B8E5"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0705E536" w14:textId="77777777" w:rsidR="00AB2803" w:rsidRDefault="00AB2803" w:rsidP="00B9523C">
            <w:pPr>
              <w:pStyle w:val="TableContents"/>
              <w:snapToGrid w:val="0"/>
              <w:rPr>
                <w:sz w:val="22"/>
                <w:szCs w:val="22"/>
              </w:rPr>
            </w:pPr>
          </w:p>
        </w:tc>
      </w:tr>
      <w:tr w:rsidR="00AB2803" w14:paraId="509A9EA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34935A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A9CDA0E"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E662B5F" w14:textId="77777777" w:rsidR="00AB2803" w:rsidRDefault="00AB2803" w:rsidP="00B9523C">
            <w:pPr>
              <w:pStyle w:val="TableContents"/>
              <w:snapToGrid w:val="0"/>
              <w:rPr>
                <w:sz w:val="22"/>
                <w:szCs w:val="22"/>
              </w:rPr>
            </w:pPr>
          </w:p>
        </w:tc>
      </w:tr>
      <w:tr w:rsidR="00AB2803" w14:paraId="1D7AAA5F"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6C5168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1FF0DAA"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BC28EC" w14:textId="77777777" w:rsidR="00AB2803" w:rsidRDefault="00AB2803" w:rsidP="00B9523C">
            <w:pPr>
              <w:pStyle w:val="TableContents"/>
              <w:snapToGrid w:val="0"/>
              <w:rPr>
                <w:sz w:val="22"/>
                <w:szCs w:val="22"/>
              </w:rPr>
            </w:pPr>
          </w:p>
        </w:tc>
      </w:tr>
    </w:tbl>
    <w:p w14:paraId="05E6C0AD" w14:textId="77777777" w:rsidR="00AB2803" w:rsidRDefault="00AB2803" w:rsidP="00AB2803">
      <w:pPr>
        <w:pStyle w:val="InterTableSpacer"/>
      </w:pPr>
    </w:p>
    <w:p w14:paraId="007A6F3D"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44B0C549"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740A2816"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65A06DF9"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C8D591C" w14:textId="77777777" w:rsidR="00AB2803" w:rsidRDefault="00AB2803" w:rsidP="00B9523C">
            <w:pPr>
              <w:pStyle w:val="TableContents"/>
              <w:snapToGrid w:val="0"/>
              <w:rPr>
                <w:sz w:val="22"/>
                <w:szCs w:val="22"/>
              </w:rPr>
            </w:pPr>
          </w:p>
        </w:tc>
      </w:tr>
    </w:tbl>
    <w:p w14:paraId="56A7CB63" w14:textId="77777777" w:rsidR="00AB2803" w:rsidRDefault="00AB2803" w:rsidP="00AB2803">
      <w:pPr>
        <w:keepNext/>
        <w:snapToGrid w:val="0"/>
        <w:spacing w:line="360" w:lineRule="auto"/>
      </w:pPr>
    </w:p>
    <w:p w14:paraId="7E327E50" w14:textId="77777777" w:rsidR="001B4B35" w:rsidRDefault="001B4B35" w:rsidP="001B4B35">
      <w:pPr>
        <w:pStyle w:val="Textoindependiente"/>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7224ABBC" w14:textId="77777777" w:rsidR="001B4B35" w:rsidRDefault="00A2186F" w:rsidP="001B4B35">
      <w:pPr>
        <w:pStyle w:val="Textoindependiente"/>
        <w:snapToGrid w:val="0"/>
        <w:spacing w:line="360" w:lineRule="auto"/>
        <w:jc w:val="center"/>
        <w:rPr>
          <w:b/>
          <w:bCs/>
        </w:rPr>
      </w:pPr>
      <w:bookmarkStart w:id="2" w:name="_Hlk22748130"/>
      <w:bookmarkStart w:id="3" w:name="_Hlk22748147"/>
      <w:r>
        <w:rPr>
          <w:b/>
          <w:bCs/>
        </w:rPr>
        <w:lastRenderedPageBreak/>
        <w:t>WORK HIGHLIGHTS AND CLIENTS</w:t>
      </w:r>
    </w:p>
    <w:p w14:paraId="03DD4210" w14:textId="77777777" w:rsidR="00A2186F" w:rsidRPr="00A2186F" w:rsidRDefault="00A2186F" w:rsidP="00A2186F">
      <w:pPr>
        <w:pStyle w:val="Sinespaciado"/>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confidential but the total should not exceed 20.</w:t>
      </w:r>
    </w:p>
    <w:p w14:paraId="5A3C0F8A" w14:textId="77777777" w:rsidR="001B4B35" w:rsidRDefault="001B4B35" w:rsidP="00D55D56"/>
    <w:bookmarkEnd w:id="2"/>
    <w:p w14:paraId="4D2D1605" w14:textId="77777777" w:rsidR="00A2186F" w:rsidRPr="00A2186F" w:rsidRDefault="00A2186F" w:rsidP="00D55D56">
      <w:pPr>
        <w:rPr>
          <w:b/>
        </w:rPr>
      </w:pPr>
      <w:r w:rsidRPr="00A2186F">
        <w:rPr>
          <w:b/>
        </w:rPr>
        <w:t xml:space="preserve">D. </w:t>
      </w:r>
      <w:r>
        <w:rPr>
          <w:b/>
        </w:rPr>
        <w:t>PUBLISHABLE INFORMATION</w:t>
      </w:r>
    </w:p>
    <w:p w14:paraId="55B2A571" w14:textId="77777777" w:rsidR="00A2186F" w:rsidRDefault="00A2186F" w:rsidP="00D55D56">
      <w:pPr>
        <w:snapToGrid w:val="0"/>
        <w:spacing w:line="100" w:lineRule="atLeast"/>
        <w:rPr>
          <w:sz w:val="22"/>
          <w:szCs w:val="22"/>
        </w:rPr>
      </w:pPr>
    </w:p>
    <w:p w14:paraId="4181C1E8"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7771731"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29F8C3AA"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2DA7C0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EC182C0"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20C1D253"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6AE7412" w14:textId="77777777" w:rsidR="00AB2803" w:rsidRDefault="00AB2803" w:rsidP="00B9523C">
            <w:pPr>
              <w:keepNext/>
              <w:snapToGrid w:val="0"/>
              <w:spacing w:line="360" w:lineRule="auto"/>
              <w:jc w:val="center"/>
            </w:pPr>
            <w:r>
              <w:rPr>
                <w:b/>
              </w:rPr>
              <w:t>New Client (Yes/No)</w:t>
            </w:r>
          </w:p>
        </w:tc>
      </w:tr>
      <w:bookmarkEnd w:id="3"/>
      <w:tr w:rsidR="00AB2803" w14:paraId="1C22290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77F0FE2"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009119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7FEFDF" w14:textId="77777777" w:rsidR="00AB2803" w:rsidRDefault="00AB2803" w:rsidP="00B9523C">
            <w:pPr>
              <w:keepNext/>
              <w:snapToGrid w:val="0"/>
              <w:spacing w:line="360" w:lineRule="auto"/>
              <w:jc w:val="center"/>
            </w:pPr>
          </w:p>
        </w:tc>
      </w:tr>
      <w:tr w:rsidR="00AB2803" w14:paraId="0E7F143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58C25B7"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C8FBE36"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1810A90" w14:textId="77777777" w:rsidR="00AB2803" w:rsidRDefault="00AB2803" w:rsidP="00B9523C">
            <w:pPr>
              <w:keepNext/>
              <w:snapToGrid w:val="0"/>
              <w:spacing w:line="360" w:lineRule="auto"/>
              <w:jc w:val="center"/>
            </w:pPr>
          </w:p>
        </w:tc>
      </w:tr>
      <w:tr w:rsidR="00AB2803" w14:paraId="3BDD9D7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C36B2DB"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19785C98"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84EF50" w14:textId="77777777" w:rsidR="00AB2803" w:rsidRDefault="00AB2803" w:rsidP="00B9523C">
            <w:pPr>
              <w:keepNext/>
              <w:snapToGrid w:val="0"/>
              <w:spacing w:line="360" w:lineRule="auto"/>
              <w:jc w:val="center"/>
            </w:pPr>
          </w:p>
        </w:tc>
      </w:tr>
      <w:tr w:rsidR="00AB2803" w14:paraId="3BBC4E0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FEEAA0F"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41FED46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8270373" w14:textId="77777777" w:rsidR="00AB2803" w:rsidRDefault="00AB2803" w:rsidP="00B9523C">
            <w:pPr>
              <w:keepNext/>
              <w:snapToGrid w:val="0"/>
              <w:spacing w:line="360" w:lineRule="auto"/>
              <w:jc w:val="center"/>
            </w:pPr>
          </w:p>
        </w:tc>
      </w:tr>
      <w:tr w:rsidR="00AB2803" w14:paraId="59DF844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0A8164"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2812B62B"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70E3451E" w14:textId="77777777" w:rsidR="00AB2803" w:rsidRDefault="00AB2803" w:rsidP="00B9523C">
            <w:pPr>
              <w:keepNext/>
              <w:snapToGrid w:val="0"/>
              <w:spacing w:line="360" w:lineRule="auto"/>
              <w:jc w:val="center"/>
            </w:pPr>
          </w:p>
        </w:tc>
      </w:tr>
      <w:tr w:rsidR="00AB2803" w14:paraId="5F1ACDD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EE1DB9F"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69B3686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2BA45F7" w14:textId="77777777" w:rsidR="00AB2803" w:rsidRDefault="00AB2803" w:rsidP="00B9523C">
            <w:pPr>
              <w:keepNext/>
              <w:snapToGrid w:val="0"/>
              <w:spacing w:line="360" w:lineRule="auto"/>
              <w:jc w:val="center"/>
            </w:pPr>
          </w:p>
        </w:tc>
      </w:tr>
      <w:tr w:rsidR="00AB2803" w14:paraId="15FE2D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257013A"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7ED6E54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5270BD9" w14:textId="77777777" w:rsidR="00AB2803" w:rsidRDefault="00AB2803" w:rsidP="00B9523C">
            <w:pPr>
              <w:keepNext/>
              <w:snapToGrid w:val="0"/>
              <w:spacing w:line="360" w:lineRule="auto"/>
              <w:jc w:val="center"/>
            </w:pPr>
          </w:p>
        </w:tc>
      </w:tr>
      <w:tr w:rsidR="00AB2803" w14:paraId="06148FF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32CB3ED"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74FF5AE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4EEE31" w14:textId="77777777" w:rsidR="00AB2803" w:rsidRDefault="00AB2803" w:rsidP="00B9523C">
            <w:pPr>
              <w:keepNext/>
              <w:snapToGrid w:val="0"/>
              <w:spacing w:line="360" w:lineRule="auto"/>
              <w:jc w:val="center"/>
            </w:pPr>
          </w:p>
        </w:tc>
      </w:tr>
      <w:tr w:rsidR="00AB2803" w14:paraId="0F416A3C"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DE3B91E"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0441A2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4F7BE03" w14:textId="77777777" w:rsidR="00AB2803" w:rsidRDefault="00AB2803" w:rsidP="00B9523C">
            <w:pPr>
              <w:keepNext/>
              <w:snapToGrid w:val="0"/>
              <w:spacing w:line="360" w:lineRule="auto"/>
              <w:jc w:val="center"/>
            </w:pPr>
          </w:p>
        </w:tc>
      </w:tr>
      <w:tr w:rsidR="00AB2803" w14:paraId="0F2C68C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B953DE9"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77503BE"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F1D394F" w14:textId="77777777" w:rsidR="00AB2803" w:rsidRDefault="00AB2803" w:rsidP="00B9523C">
            <w:pPr>
              <w:snapToGrid w:val="0"/>
              <w:spacing w:line="360" w:lineRule="auto"/>
              <w:jc w:val="center"/>
            </w:pPr>
          </w:p>
        </w:tc>
      </w:tr>
    </w:tbl>
    <w:p w14:paraId="35BBCB3F" w14:textId="77777777" w:rsidR="00AB2803" w:rsidRDefault="00AB2803" w:rsidP="00AB2803">
      <w:pPr>
        <w:pStyle w:val="InterTableSpacer"/>
      </w:pPr>
    </w:p>
    <w:p w14:paraId="0070F187"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3B00963E" w14:textId="77777777" w:rsidTr="00D55D56">
        <w:trPr>
          <w:trHeight w:val="345"/>
        </w:trPr>
        <w:tc>
          <w:tcPr>
            <w:tcW w:w="9596" w:type="dxa"/>
            <w:shd w:val="clear" w:color="auto" w:fill="FFFFFF"/>
          </w:tcPr>
          <w:p w14:paraId="07EE8005" w14:textId="77777777" w:rsidR="001B4B35" w:rsidRDefault="001B4B35" w:rsidP="001B4B35">
            <w:pPr>
              <w:shd w:val="clear" w:color="auto" w:fill="FFFFFF"/>
              <w:snapToGrid w:val="0"/>
              <w:spacing w:line="360" w:lineRule="auto"/>
            </w:pPr>
            <w:r>
              <w:rPr>
                <w:b/>
                <w:bCs/>
                <w:sz w:val="26"/>
                <w:szCs w:val="26"/>
              </w:rPr>
              <w:lastRenderedPageBreak/>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3B1E73A" w14:textId="77777777" w:rsidR="001B4B35" w:rsidRDefault="001B4B35" w:rsidP="001B4B35">
            <w:pPr>
              <w:snapToGrid w:val="0"/>
            </w:pPr>
          </w:p>
        </w:tc>
      </w:tr>
      <w:tr w:rsidR="00D55D56" w14:paraId="65C6119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090958D" w14:textId="77777777" w:rsidR="001B4B35" w:rsidRDefault="001B4B35" w:rsidP="001B4B35">
            <w:pPr>
              <w:snapToGrid w:val="0"/>
              <w:spacing w:line="360" w:lineRule="auto"/>
              <w:jc w:val="center"/>
            </w:pPr>
            <w:r>
              <w:rPr>
                <w:b/>
                <w:bCs/>
                <w:sz w:val="28"/>
                <w:szCs w:val="28"/>
              </w:rPr>
              <w:t>Publishable Matter 1</w:t>
            </w:r>
          </w:p>
        </w:tc>
      </w:tr>
      <w:tr w:rsidR="00D55D56" w14:paraId="72867CB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A9CF596"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5668C00C"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C6C6B9A" w14:textId="77777777" w:rsidR="001B4B35" w:rsidRDefault="001B4B35" w:rsidP="001B4B35">
            <w:pPr>
              <w:shd w:val="clear" w:color="auto" w:fill="CCFFCC"/>
              <w:snapToGrid w:val="0"/>
              <w:rPr>
                <w:sz w:val="22"/>
                <w:szCs w:val="22"/>
              </w:rPr>
            </w:pPr>
          </w:p>
        </w:tc>
      </w:tr>
      <w:tr w:rsidR="00D55D56" w14:paraId="09826A4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9C62AE"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519591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B34010E" w14:textId="77777777" w:rsidR="001B4B35" w:rsidRDefault="001B4B35" w:rsidP="001B4B35">
            <w:pPr>
              <w:pStyle w:val="TableContents"/>
              <w:snapToGrid w:val="0"/>
              <w:rPr>
                <w:sz w:val="22"/>
                <w:szCs w:val="22"/>
              </w:rPr>
            </w:pPr>
          </w:p>
        </w:tc>
      </w:tr>
      <w:tr w:rsidR="00D55D56" w14:paraId="171A9D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87AB910"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1139DD69"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731895DB" w14:textId="77777777" w:rsidR="001B4B35" w:rsidRDefault="001B4B35" w:rsidP="001B4B35">
            <w:pPr>
              <w:pStyle w:val="TableContents"/>
              <w:snapToGrid w:val="0"/>
              <w:rPr>
                <w:sz w:val="22"/>
                <w:szCs w:val="22"/>
              </w:rPr>
            </w:pPr>
          </w:p>
        </w:tc>
      </w:tr>
      <w:tr w:rsidR="00D55D56" w14:paraId="4EACFB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3EFB984"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28BE90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D47DB8D" w14:textId="77777777" w:rsidR="001B4B35" w:rsidRDefault="001B4B35" w:rsidP="001B4B35">
            <w:pPr>
              <w:pStyle w:val="TableContents"/>
              <w:snapToGrid w:val="0"/>
              <w:rPr>
                <w:sz w:val="22"/>
                <w:szCs w:val="22"/>
              </w:rPr>
            </w:pPr>
          </w:p>
        </w:tc>
      </w:tr>
      <w:tr w:rsidR="00D55D56" w14:paraId="045467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1C8EDB8"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29C045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512F05E" w14:textId="77777777" w:rsidR="001B4B35" w:rsidRDefault="001B4B35" w:rsidP="001B4B35">
            <w:pPr>
              <w:pStyle w:val="TableContents"/>
              <w:snapToGrid w:val="0"/>
              <w:rPr>
                <w:sz w:val="22"/>
                <w:szCs w:val="22"/>
              </w:rPr>
            </w:pPr>
          </w:p>
        </w:tc>
      </w:tr>
      <w:tr w:rsidR="00D55D56" w14:paraId="314BD1D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65F4E4E"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6AF2C816"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4BEE8B9" w14:textId="77777777" w:rsidR="001B4B35" w:rsidRDefault="001B4B35" w:rsidP="001B4B35">
            <w:pPr>
              <w:pStyle w:val="TableContents"/>
              <w:snapToGrid w:val="0"/>
              <w:rPr>
                <w:sz w:val="22"/>
                <w:szCs w:val="22"/>
              </w:rPr>
            </w:pPr>
          </w:p>
        </w:tc>
      </w:tr>
      <w:tr w:rsidR="00D55D56" w14:paraId="4897BF0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EF2EDBF"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0F8F68E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0887F7C" w14:textId="77777777" w:rsidR="001B4B35" w:rsidRDefault="001B4B35" w:rsidP="001B4B35">
            <w:pPr>
              <w:snapToGrid w:val="0"/>
              <w:rPr>
                <w:sz w:val="22"/>
                <w:szCs w:val="22"/>
              </w:rPr>
            </w:pPr>
          </w:p>
        </w:tc>
      </w:tr>
      <w:tr w:rsidR="00D55D56" w14:paraId="332B786A"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B829E2" w14:textId="77777777" w:rsidR="001B4B35" w:rsidRDefault="001B4B35" w:rsidP="001B4B35">
            <w:pPr>
              <w:keepNext/>
              <w:snapToGrid w:val="0"/>
            </w:pPr>
            <w:r w:rsidRPr="00D55D56">
              <w:rPr>
                <w:iCs/>
                <w:sz w:val="14"/>
                <w:szCs w:val="14"/>
              </w:rPr>
              <w:t xml:space="preserve">D8 </w:t>
            </w:r>
            <w:r>
              <w:rPr>
                <w:iCs/>
                <w:sz w:val="22"/>
                <w:szCs w:val="22"/>
              </w:rPr>
              <w:t>Date of completion or current status</w:t>
            </w:r>
          </w:p>
        </w:tc>
      </w:tr>
      <w:tr w:rsidR="00D55D56" w14:paraId="03A90D6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5B74A45" w14:textId="77777777" w:rsidR="001B4B35" w:rsidRDefault="001B4B35" w:rsidP="001B4B35">
            <w:pPr>
              <w:pStyle w:val="TableContents"/>
              <w:snapToGrid w:val="0"/>
              <w:rPr>
                <w:sz w:val="22"/>
                <w:szCs w:val="22"/>
              </w:rPr>
            </w:pPr>
          </w:p>
        </w:tc>
      </w:tr>
      <w:tr w:rsidR="00D55D56" w14:paraId="026A461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773D976" w14:textId="77777777" w:rsidR="001B4B35" w:rsidRDefault="001B4B35" w:rsidP="001B4B35">
            <w:pPr>
              <w:keepNext/>
              <w:snapToGrid w:val="0"/>
            </w:pPr>
            <w:r w:rsidRPr="00D55D56">
              <w:rPr>
                <w:sz w:val="14"/>
                <w:szCs w:val="14"/>
              </w:rPr>
              <w:t>D9</w:t>
            </w:r>
            <w:r>
              <w:rPr>
                <w:sz w:val="22"/>
                <w:szCs w:val="22"/>
              </w:rPr>
              <w:t xml:space="preserve"> Other information about this matter – e.g. link to press coverage</w:t>
            </w:r>
          </w:p>
        </w:tc>
      </w:tr>
      <w:tr w:rsidR="00D55D56" w14:paraId="4DCA407C"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20ED33A" w14:textId="77777777" w:rsidR="001B4B35" w:rsidRDefault="001B4B35" w:rsidP="001B4B35">
            <w:pPr>
              <w:pStyle w:val="TableContents"/>
              <w:snapToGrid w:val="0"/>
              <w:rPr>
                <w:bCs/>
                <w:sz w:val="22"/>
                <w:szCs w:val="22"/>
              </w:rPr>
            </w:pPr>
          </w:p>
        </w:tc>
      </w:tr>
    </w:tbl>
    <w:p w14:paraId="6318B720" w14:textId="77777777" w:rsidR="00D55D56" w:rsidRDefault="00D55D56" w:rsidP="00AB2803">
      <w:pPr>
        <w:jc w:val="center"/>
      </w:pPr>
    </w:p>
    <w:p w14:paraId="46363DE9" w14:textId="77777777" w:rsidR="00AB2803" w:rsidRDefault="00AB2803" w:rsidP="00AB2803">
      <w:pPr>
        <w:jc w:val="center"/>
        <w:rPr>
          <w:b/>
          <w:bCs/>
          <w:u w:val="single"/>
        </w:rPr>
      </w:pPr>
      <w:r>
        <w:rPr>
          <w:b/>
          <w:bCs/>
          <w:u w:val="single"/>
        </w:rPr>
        <w:t>IMPORTANT: Please do not exceed one page per deal.</w:t>
      </w:r>
    </w:p>
    <w:p w14:paraId="29F1F414" w14:textId="77777777" w:rsidR="00D55D56" w:rsidRDefault="00D55D56" w:rsidP="00AB2803">
      <w:pPr>
        <w:jc w:val="center"/>
        <w:rPr>
          <w:b/>
          <w:bCs/>
          <w:u w:val="single"/>
        </w:rPr>
      </w:pPr>
      <w:r>
        <w:rPr>
          <w:b/>
          <w:bCs/>
          <w:u w:val="single"/>
        </w:rPr>
        <w:br w:type="page"/>
      </w: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58DF50DD" w14:textId="77777777" w:rsidTr="00D55D56">
        <w:trPr>
          <w:trHeight w:val="345"/>
        </w:trPr>
        <w:tc>
          <w:tcPr>
            <w:tcW w:w="9678" w:type="dxa"/>
            <w:gridSpan w:val="2"/>
            <w:shd w:val="clear" w:color="auto" w:fill="FFFFFF"/>
          </w:tcPr>
          <w:p w14:paraId="422D7457" w14:textId="77777777" w:rsidR="00D55D56" w:rsidRDefault="00D55D56" w:rsidP="00B9523C">
            <w:pPr>
              <w:shd w:val="clear" w:color="auto" w:fill="FFFFFF"/>
              <w:snapToGrid w:val="0"/>
              <w:spacing w:line="360" w:lineRule="auto"/>
            </w:pPr>
          </w:p>
        </w:tc>
        <w:tc>
          <w:tcPr>
            <w:tcW w:w="40" w:type="dxa"/>
            <w:shd w:val="clear" w:color="auto" w:fill="auto"/>
          </w:tcPr>
          <w:p w14:paraId="64D4F59C" w14:textId="77777777" w:rsidR="00D55D56" w:rsidRDefault="00D55D56" w:rsidP="00B9523C">
            <w:pPr>
              <w:snapToGrid w:val="0"/>
            </w:pPr>
          </w:p>
        </w:tc>
      </w:tr>
      <w:tr w:rsidR="00D55D56" w14:paraId="262AE092"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A2E1D68" w14:textId="77777777" w:rsidR="00D55D56" w:rsidRDefault="00D55D56" w:rsidP="00B9523C">
            <w:pPr>
              <w:snapToGrid w:val="0"/>
              <w:spacing w:line="360" w:lineRule="auto"/>
              <w:jc w:val="center"/>
            </w:pPr>
            <w:r>
              <w:rPr>
                <w:b/>
                <w:bCs/>
                <w:sz w:val="28"/>
                <w:szCs w:val="28"/>
              </w:rPr>
              <w:t>Publishable Matter 2</w:t>
            </w:r>
          </w:p>
        </w:tc>
      </w:tr>
      <w:tr w:rsidR="00D55D56" w14:paraId="5A755DCF"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5F606F2"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0F23341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39CBD9E" w14:textId="77777777" w:rsidR="00D55D56" w:rsidRDefault="00D55D56" w:rsidP="00B9523C">
            <w:pPr>
              <w:shd w:val="clear" w:color="auto" w:fill="CCFFCC"/>
              <w:snapToGrid w:val="0"/>
              <w:rPr>
                <w:sz w:val="22"/>
                <w:szCs w:val="22"/>
              </w:rPr>
            </w:pPr>
          </w:p>
        </w:tc>
      </w:tr>
      <w:tr w:rsidR="00D55D56" w14:paraId="599C8E3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490FF3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4A22351"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607CF21" w14:textId="77777777" w:rsidR="00D55D56" w:rsidRDefault="00D55D56" w:rsidP="00B9523C">
            <w:pPr>
              <w:pStyle w:val="TableContents"/>
              <w:snapToGrid w:val="0"/>
              <w:rPr>
                <w:sz w:val="22"/>
                <w:szCs w:val="22"/>
              </w:rPr>
            </w:pPr>
          </w:p>
        </w:tc>
      </w:tr>
      <w:tr w:rsidR="00D55D56" w14:paraId="6E47961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B31BDB4"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26965A8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B55687D" w14:textId="77777777" w:rsidR="00D55D56" w:rsidRDefault="00D55D56" w:rsidP="00B9523C">
            <w:pPr>
              <w:pStyle w:val="TableContents"/>
              <w:snapToGrid w:val="0"/>
              <w:rPr>
                <w:sz w:val="22"/>
                <w:szCs w:val="22"/>
              </w:rPr>
            </w:pPr>
          </w:p>
        </w:tc>
      </w:tr>
      <w:tr w:rsidR="00D55D56" w14:paraId="7595200F"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11CB69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9FFC69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74FBC69F" w14:textId="77777777" w:rsidR="00D55D56" w:rsidRDefault="00D55D56" w:rsidP="00B9523C">
            <w:pPr>
              <w:pStyle w:val="TableContents"/>
              <w:snapToGrid w:val="0"/>
              <w:rPr>
                <w:sz w:val="22"/>
                <w:szCs w:val="22"/>
              </w:rPr>
            </w:pPr>
          </w:p>
        </w:tc>
      </w:tr>
      <w:tr w:rsidR="00D55D56" w14:paraId="3130B7FA"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4732A7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1012ED53"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50EB3C2" w14:textId="77777777" w:rsidR="00D55D56" w:rsidRDefault="00D55D56" w:rsidP="00B9523C">
            <w:pPr>
              <w:pStyle w:val="TableContents"/>
              <w:snapToGrid w:val="0"/>
              <w:rPr>
                <w:sz w:val="22"/>
                <w:szCs w:val="22"/>
              </w:rPr>
            </w:pPr>
          </w:p>
        </w:tc>
      </w:tr>
      <w:tr w:rsidR="00D55D56" w14:paraId="1AC64D39"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1274672"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0F3D4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48D33F6" w14:textId="77777777" w:rsidR="00D55D56" w:rsidRDefault="00D55D56" w:rsidP="00B9523C">
            <w:pPr>
              <w:pStyle w:val="TableContents"/>
              <w:snapToGrid w:val="0"/>
              <w:rPr>
                <w:sz w:val="22"/>
                <w:szCs w:val="22"/>
              </w:rPr>
            </w:pPr>
          </w:p>
        </w:tc>
      </w:tr>
      <w:tr w:rsidR="00D55D56" w14:paraId="21F78EF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AFCA7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CF30631"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133D805" w14:textId="77777777" w:rsidR="00D55D56" w:rsidRDefault="00D55D56" w:rsidP="00B9523C">
            <w:pPr>
              <w:snapToGrid w:val="0"/>
              <w:rPr>
                <w:sz w:val="22"/>
                <w:szCs w:val="22"/>
              </w:rPr>
            </w:pPr>
          </w:p>
        </w:tc>
      </w:tr>
      <w:tr w:rsidR="00D55D56" w14:paraId="20F92883"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2415F7E" w14:textId="77777777" w:rsidR="00D55D56" w:rsidRDefault="00D55D56" w:rsidP="00B9523C">
            <w:pPr>
              <w:keepNext/>
              <w:snapToGrid w:val="0"/>
            </w:pPr>
            <w:r w:rsidRPr="00D55D56">
              <w:rPr>
                <w:iCs/>
                <w:sz w:val="14"/>
                <w:szCs w:val="14"/>
              </w:rPr>
              <w:t xml:space="preserve">D8 </w:t>
            </w:r>
            <w:r>
              <w:rPr>
                <w:iCs/>
                <w:sz w:val="22"/>
                <w:szCs w:val="22"/>
              </w:rPr>
              <w:t>Date of completion or current status</w:t>
            </w:r>
          </w:p>
        </w:tc>
      </w:tr>
      <w:tr w:rsidR="00D55D56" w14:paraId="71BFB06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93E4DD" w14:textId="77777777" w:rsidR="00D55D56" w:rsidRDefault="00D55D56" w:rsidP="00B9523C">
            <w:pPr>
              <w:pStyle w:val="TableContents"/>
              <w:snapToGrid w:val="0"/>
              <w:rPr>
                <w:sz w:val="22"/>
                <w:szCs w:val="22"/>
              </w:rPr>
            </w:pPr>
          </w:p>
        </w:tc>
      </w:tr>
      <w:tr w:rsidR="00D55D56" w14:paraId="493A667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1DF2925" w14:textId="77777777" w:rsidR="00D55D56" w:rsidRDefault="00D55D56" w:rsidP="00B9523C">
            <w:pPr>
              <w:keepNext/>
              <w:snapToGrid w:val="0"/>
            </w:pPr>
            <w:r w:rsidRPr="00D55D56">
              <w:rPr>
                <w:sz w:val="14"/>
                <w:szCs w:val="14"/>
              </w:rPr>
              <w:t>D9</w:t>
            </w:r>
            <w:r>
              <w:rPr>
                <w:sz w:val="22"/>
                <w:szCs w:val="22"/>
              </w:rPr>
              <w:t xml:space="preserve"> Other information about this matter – e.g. link to press coverage</w:t>
            </w:r>
          </w:p>
        </w:tc>
      </w:tr>
      <w:tr w:rsidR="00D55D56" w14:paraId="28938E4C"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0794D33" w14:textId="77777777" w:rsidR="00D55D56" w:rsidRDefault="00D55D56" w:rsidP="00B9523C">
            <w:pPr>
              <w:pStyle w:val="TableContents"/>
              <w:snapToGrid w:val="0"/>
              <w:rPr>
                <w:bCs/>
                <w:sz w:val="22"/>
                <w:szCs w:val="22"/>
              </w:rPr>
            </w:pPr>
          </w:p>
        </w:tc>
      </w:tr>
    </w:tbl>
    <w:p w14:paraId="3FC6BB3F" w14:textId="77777777" w:rsidR="00D55D56" w:rsidRDefault="00D55D56" w:rsidP="00D55D56">
      <w:pPr>
        <w:jc w:val="center"/>
      </w:pPr>
    </w:p>
    <w:p w14:paraId="460A3E39" w14:textId="77777777" w:rsidR="00D55D56" w:rsidRDefault="00D55D56" w:rsidP="00D55D56">
      <w:pPr>
        <w:jc w:val="center"/>
        <w:rPr>
          <w:b/>
          <w:bCs/>
          <w:u w:val="single"/>
        </w:rPr>
      </w:pPr>
      <w:r>
        <w:rPr>
          <w:b/>
          <w:bCs/>
          <w:u w:val="single"/>
        </w:rPr>
        <w:t>IMPORTANT: Please do not exceed one page per deal.</w:t>
      </w:r>
    </w:p>
    <w:p w14:paraId="1201DE7C" w14:textId="77777777" w:rsidR="00D55D56" w:rsidRDefault="00D55D56" w:rsidP="00D55D56">
      <w:pPr>
        <w:jc w:val="center"/>
        <w:rPr>
          <w:b/>
          <w:bCs/>
          <w:u w:val="single"/>
        </w:rPr>
      </w:pPr>
      <w:r>
        <w:rPr>
          <w:b/>
          <w:bCs/>
          <w:u w:val="single"/>
        </w:rPr>
        <w:br w:type="page"/>
      </w:r>
    </w:p>
    <w:p w14:paraId="38D30868"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2F64A36" w14:textId="77777777" w:rsidR="00D55D56" w:rsidRDefault="00D55D56" w:rsidP="00D55D56">
      <w:pPr>
        <w:pStyle w:val="Textoindependiente"/>
        <w:snapToGrid w:val="0"/>
        <w:spacing w:line="360" w:lineRule="auto"/>
        <w:jc w:val="center"/>
        <w:rPr>
          <w:b/>
          <w:bCs/>
        </w:rPr>
      </w:pPr>
      <w:r>
        <w:rPr>
          <w:b/>
          <w:bCs/>
        </w:rPr>
        <w:lastRenderedPageBreak/>
        <w:t>E. CONFIDENTIAL INFORMATION</w:t>
      </w:r>
    </w:p>
    <w:p w14:paraId="0D89B796" w14:textId="77777777" w:rsidR="00D55D56" w:rsidRDefault="00D55D56" w:rsidP="00D55D56">
      <w:pPr>
        <w:jc w:val="center"/>
        <w:rPr>
          <w:b/>
          <w:bCs/>
          <w:u w:val="single"/>
        </w:rPr>
      </w:pPr>
    </w:p>
    <w:p w14:paraId="7754B148"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22156A"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2157EED3"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419C3988"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4C38CF1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571D504"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3B05D56B"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9D930FA" w14:textId="77777777" w:rsidR="00AB2803" w:rsidRDefault="00AB2803" w:rsidP="00B9523C">
            <w:pPr>
              <w:keepNext/>
              <w:snapToGrid w:val="0"/>
              <w:spacing w:line="360" w:lineRule="auto"/>
              <w:jc w:val="center"/>
            </w:pPr>
            <w:r>
              <w:rPr>
                <w:b/>
              </w:rPr>
              <w:t>New Client (Yes/No)</w:t>
            </w:r>
          </w:p>
        </w:tc>
      </w:tr>
      <w:tr w:rsidR="00AB2803" w14:paraId="710FF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A6EAC1B"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42CD6B7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A07E09" w14:textId="77777777" w:rsidR="00AB2803" w:rsidRDefault="00AB2803" w:rsidP="00B9523C">
            <w:pPr>
              <w:keepNext/>
              <w:snapToGrid w:val="0"/>
              <w:spacing w:line="360" w:lineRule="auto"/>
              <w:jc w:val="center"/>
            </w:pPr>
          </w:p>
        </w:tc>
      </w:tr>
      <w:tr w:rsidR="00AB2803" w14:paraId="7E5B2F94"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C58DE69"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485906A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A60604D" w14:textId="77777777" w:rsidR="00AB2803" w:rsidRDefault="00AB2803" w:rsidP="00B9523C">
            <w:pPr>
              <w:keepNext/>
              <w:snapToGrid w:val="0"/>
              <w:spacing w:line="360" w:lineRule="auto"/>
              <w:jc w:val="center"/>
            </w:pPr>
          </w:p>
        </w:tc>
      </w:tr>
      <w:tr w:rsidR="00AB2803" w14:paraId="657C35E1"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B3D3728"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4679ACB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4E377EA" w14:textId="77777777" w:rsidR="00AB2803" w:rsidRDefault="00AB2803" w:rsidP="00B9523C">
            <w:pPr>
              <w:keepNext/>
              <w:snapToGrid w:val="0"/>
              <w:spacing w:line="360" w:lineRule="auto"/>
              <w:jc w:val="center"/>
            </w:pPr>
          </w:p>
        </w:tc>
      </w:tr>
      <w:tr w:rsidR="00AB2803" w14:paraId="77FD8CD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692BEBD3"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5502FDD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ED18C3A" w14:textId="77777777" w:rsidR="00AB2803" w:rsidRDefault="00AB2803" w:rsidP="00B9523C">
            <w:pPr>
              <w:keepNext/>
              <w:snapToGrid w:val="0"/>
              <w:spacing w:line="360" w:lineRule="auto"/>
              <w:jc w:val="center"/>
            </w:pPr>
          </w:p>
        </w:tc>
      </w:tr>
      <w:tr w:rsidR="00AB2803" w14:paraId="3FB97CBA"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1048F4"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6CCB8B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7B11683" w14:textId="77777777" w:rsidR="00AB2803" w:rsidRDefault="00AB2803" w:rsidP="00B9523C">
            <w:pPr>
              <w:keepNext/>
              <w:snapToGrid w:val="0"/>
              <w:spacing w:line="360" w:lineRule="auto"/>
              <w:jc w:val="center"/>
            </w:pPr>
          </w:p>
        </w:tc>
      </w:tr>
      <w:tr w:rsidR="00AB2803" w14:paraId="1F00B7BE"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9F2BCF1"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00474D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A7253AC" w14:textId="77777777" w:rsidR="00AB2803" w:rsidRDefault="00AB2803" w:rsidP="00B9523C">
            <w:pPr>
              <w:keepNext/>
              <w:snapToGrid w:val="0"/>
              <w:spacing w:line="360" w:lineRule="auto"/>
              <w:jc w:val="center"/>
            </w:pPr>
          </w:p>
        </w:tc>
      </w:tr>
      <w:tr w:rsidR="00AB2803" w14:paraId="32997896"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95B61B"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7F7831F3"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1213921" w14:textId="77777777" w:rsidR="00AB2803" w:rsidRDefault="00AB2803" w:rsidP="00B9523C">
            <w:pPr>
              <w:keepNext/>
              <w:snapToGrid w:val="0"/>
              <w:spacing w:line="360" w:lineRule="auto"/>
              <w:jc w:val="center"/>
            </w:pPr>
          </w:p>
        </w:tc>
      </w:tr>
      <w:tr w:rsidR="00AB2803" w14:paraId="3DDF3D30"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4B3E4EA"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4461B75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3C3E96F" w14:textId="77777777" w:rsidR="00AB2803" w:rsidRDefault="00AB2803" w:rsidP="00B9523C">
            <w:pPr>
              <w:keepNext/>
              <w:snapToGrid w:val="0"/>
              <w:spacing w:line="360" w:lineRule="auto"/>
              <w:jc w:val="center"/>
            </w:pPr>
          </w:p>
        </w:tc>
      </w:tr>
      <w:tr w:rsidR="00AB2803" w14:paraId="465D3C3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83B29A3"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50B92BD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AD34725" w14:textId="77777777" w:rsidR="00AB2803" w:rsidRDefault="00AB2803" w:rsidP="00B9523C">
            <w:pPr>
              <w:keepNext/>
              <w:snapToGrid w:val="0"/>
              <w:spacing w:line="360" w:lineRule="auto"/>
              <w:jc w:val="center"/>
            </w:pPr>
          </w:p>
        </w:tc>
      </w:tr>
      <w:tr w:rsidR="00AB2803" w14:paraId="22542C8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1DB176B"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4D1E21C3"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8021108" w14:textId="77777777" w:rsidR="00AB2803" w:rsidRDefault="00AB2803" w:rsidP="00B9523C">
            <w:pPr>
              <w:snapToGrid w:val="0"/>
              <w:spacing w:line="360" w:lineRule="auto"/>
              <w:jc w:val="center"/>
            </w:pPr>
          </w:p>
        </w:tc>
      </w:tr>
    </w:tbl>
    <w:p w14:paraId="123E3CD3" w14:textId="77777777" w:rsidR="00AB2803" w:rsidRDefault="00AB2803" w:rsidP="00AB2803">
      <w:pPr>
        <w:pStyle w:val="InterTableSpacer"/>
        <w:keepNext/>
        <w:jc w:val="right"/>
        <w:rPr>
          <w:b/>
          <w:bCs/>
          <w:u w:val="single"/>
        </w:rPr>
      </w:pPr>
    </w:p>
    <w:p w14:paraId="78B01A14"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7841AF4B" w14:textId="77777777" w:rsidTr="00D55D56">
        <w:trPr>
          <w:trHeight w:val="345"/>
        </w:trPr>
        <w:tc>
          <w:tcPr>
            <w:tcW w:w="9639" w:type="dxa"/>
            <w:shd w:val="clear" w:color="auto" w:fill="FFFFFF"/>
          </w:tcPr>
          <w:p w14:paraId="16E570A6" w14:textId="77777777" w:rsidR="00AB2803" w:rsidRDefault="00AB2803" w:rsidP="00B9523C">
            <w:pPr>
              <w:shd w:val="clear" w:color="auto" w:fill="FFFFFF"/>
              <w:snapToGrid w:val="0"/>
              <w:spacing w:line="360" w:lineRule="auto"/>
            </w:pPr>
            <w:r>
              <w:rPr>
                <w:b/>
                <w:bCs/>
                <w:sz w:val="26"/>
                <w:szCs w:val="26"/>
              </w:rPr>
              <w:lastRenderedPageBreak/>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7B1F3BAF" w14:textId="77777777" w:rsidR="00AB2803" w:rsidRDefault="00AB2803" w:rsidP="00B9523C">
            <w:pPr>
              <w:snapToGrid w:val="0"/>
            </w:pPr>
          </w:p>
        </w:tc>
      </w:tr>
      <w:tr w:rsidR="00AB2803" w14:paraId="0469B86E"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AEEC0DE" w14:textId="77777777" w:rsidR="00AB2803" w:rsidRDefault="00AB2803" w:rsidP="00B9523C">
            <w:pPr>
              <w:snapToGrid w:val="0"/>
              <w:spacing w:line="360" w:lineRule="auto"/>
              <w:jc w:val="center"/>
            </w:pPr>
            <w:r>
              <w:rPr>
                <w:b/>
                <w:bCs/>
                <w:sz w:val="28"/>
                <w:szCs w:val="28"/>
              </w:rPr>
              <w:t>Confidential Matter 1</w:t>
            </w:r>
          </w:p>
        </w:tc>
      </w:tr>
      <w:tr w:rsidR="00AB2803" w14:paraId="12BF6591"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6D4F4C7"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23BDE4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A81509" w14:textId="77777777" w:rsidR="00AB2803" w:rsidRDefault="00AB2803" w:rsidP="00B9523C">
            <w:pPr>
              <w:shd w:val="clear" w:color="auto" w:fill="FFCCCC"/>
              <w:snapToGrid w:val="0"/>
              <w:rPr>
                <w:sz w:val="22"/>
                <w:szCs w:val="22"/>
              </w:rPr>
            </w:pPr>
          </w:p>
        </w:tc>
      </w:tr>
      <w:tr w:rsidR="00AB2803" w14:paraId="14B3042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DCBF641"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905DB65"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B29B8A" w14:textId="77777777" w:rsidR="00AB2803" w:rsidRDefault="00AB2803" w:rsidP="00B9523C">
            <w:pPr>
              <w:pStyle w:val="TableContents"/>
              <w:snapToGrid w:val="0"/>
              <w:rPr>
                <w:sz w:val="22"/>
                <w:szCs w:val="22"/>
              </w:rPr>
            </w:pPr>
          </w:p>
        </w:tc>
      </w:tr>
      <w:tr w:rsidR="00AB2803" w14:paraId="662192E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0BE7880"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1248A1C2"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10E726E" w14:textId="77777777" w:rsidR="00AB2803" w:rsidRDefault="00AB2803" w:rsidP="00B9523C">
            <w:pPr>
              <w:pStyle w:val="TableContents"/>
              <w:snapToGrid w:val="0"/>
              <w:rPr>
                <w:sz w:val="22"/>
                <w:szCs w:val="22"/>
              </w:rPr>
            </w:pPr>
          </w:p>
        </w:tc>
      </w:tr>
      <w:tr w:rsidR="00AB2803" w14:paraId="45349FAD"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724102"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0913051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EDE814C" w14:textId="77777777" w:rsidR="00AB2803" w:rsidRDefault="00AB2803" w:rsidP="00B9523C">
            <w:pPr>
              <w:pStyle w:val="TableContents"/>
              <w:snapToGrid w:val="0"/>
              <w:rPr>
                <w:sz w:val="22"/>
                <w:szCs w:val="22"/>
              </w:rPr>
            </w:pPr>
          </w:p>
        </w:tc>
      </w:tr>
      <w:tr w:rsidR="00AB2803" w14:paraId="46C4555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9B7444F"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2761676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0A4E0E" w14:textId="77777777" w:rsidR="00AB2803" w:rsidRDefault="00AB2803" w:rsidP="00B9523C">
            <w:pPr>
              <w:pStyle w:val="TableContents"/>
              <w:snapToGrid w:val="0"/>
              <w:rPr>
                <w:sz w:val="22"/>
                <w:szCs w:val="22"/>
              </w:rPr>
            </w:pPr>
          </w:p>
        </w:tc>
      </w:tr>
      <w:tr w:rsidR="00AB2803" w14:paraId="6FD8E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C96948"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47873AD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E442689" w14:textId="77777777" w:rsidR="00AB2803" w:rsidRDefault="00AB2803" w:rsidP="00B9523C">
            <w:pPr>
              <w:pStyle w:val="TableContents"/>
              <w:snapToGrid w:val="0"/>
              <w:rPr>
                <w:sz w:val="22"/>
                <w:szCs w:val="22"/>
              </w:rPr>
            </w:pPr>
          </w:p>
        </w:tc>
      </w:tr>
      <w:tr w:rsidR="00AB2803" w14:paraId="7BC805D3"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97205"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30E472AF"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471F4" w14:textId="77777777" w:rsidR="00AB2803" w:rsidRDefault="00AB2803" w:rsidP="00B9523C">
            <w:pPr>
              <w:snapToGrid w:val="0"/>
              <w:rPr>
                <w:sz w:val="22"/>
                <w:szCs w:val="22"/>
              </w:rPr>
            </w:pPr>
          </w:p>
        </w:tc>
      </w:tr>
      <w:tr w:rsidR="00AB2803" w14:paraId="5F96B27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1083A2" w14:textId="77777777" w:rsidR="00AB2803" w:rsidRDefault="00AB2803" w:rsidP="00B9523C">
            <w:pPr>
              <w:keepNext/>
              <w:snapToGrid w:val="0"/>
            </w:pPr>
            <w:r w:rsidRPr="00B9523C">
              <w:rPr>
                <w:iCs/>
                <w:sz w:val="14"/>
                <w:szCs w:val="14"/>
              </w:rPr>
              <w:t xml:space="preserve">E8 </w:t>
            </w:r>
            <w:r>
              <w:rPr>
                <w:iCs/>
                <w:sz w:val="22"/>
                <w:szCs w:val="22"/>
              </w:rPr>
              <w:t>Date of completion or current status</w:t>
            </w:r>
          </w:p>
        </w:tc>
      </w:tr>
      <w:tr w:rsidR="00AB2803" w14:paraId="03967F8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3489C07" w14:textId="77777777" w:rsidR="00AB2803" w:rsidRDefault="00AB2803" w:rsidP="00B9523C">
            <w:pPr>
              <w:pStyle w:val="TableContents"/>
              <w:snapToGrid w:val="0"/>
              <w:rPr>
                <w:sz w:val="22"/>
                <w:szCs w:val="22"/>
              </w:rPr>
            </w:pPr>
          </w:p>
        </w:tc>
      </w:tr>
      <w:tr w:rsidR="00AB2803" w14:paraId="64ED995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FA62BDD" w14:textId="77777777" w:rsidR="00AB2803" w:rsidRDefault="00AB2803" w:rsidP="00B9523C">
            <w:pPr>
              <w:keepNext/>
              <w:snapToGrid w:val="0"/>
            </w:pPr>
            <w:r w:rsidRPr="00B9523C">
              <w:rPr>
                <w:sz w:val="14"/>
                <w:szCs w:val="14"/>
              </w:rPr>
              <w:t xml:space="preserve">E9 </w:t>
            </w:r>
            <w:r>
              <w:rPr>
                <w:sz w:val="22"/>
                <w:szCs w:val="22"/>
              </w:rPr>
              <w:t>Other information about this matter – e.g. link to press coverage</w:t>
            </w:r>
          </w:p>
        </w:tc>
      </w:tr>
      <w:tr w:rsidR="00AB2803" w14:paraId="4A133DB8"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A21B46C" w14:textId="77777777" w:rsidR="00AB2803" w:rsidRDefault="00AB2803" w:rsidP="00B9523C">
            <w:pPr>
              <w:pStyle w:val="TableContents"/>
              <w:snapToGrid w:val="0"/>
              <w:rPr>
                <w:bCs/>
                <w:sz w:val="22"/>
                <w:szCs w:val="22"/>
              </w:rPr>
            </w:pPr>
          </w:p>
        </w:tc>
      </w:tr>
    </w:tbl>
    <w:p w14:paraId="5F33954E" w14:textId="77777777" w:rsidR="00AB2803" w:rsidRDefault="00AB2803" w:rsidP="00AB2803">
      <w:pPr>
        <w:keepNext/>
        <w:jc w:val="center"/>
        <w:rPr>
          <w:b/>
          <w:bCs/>
          <w:u w:val="single"/>
        </w:rPr>
      </w:pPr>
      <w:r>
        <w:rPr>
          <w:b/>
          <w:bCs/>
          <w:u w:val="single"/>
        </w:rPr>
        <w:t>IMPORTANT: Please do not exceed one page per deal.</w:t>
      </w:r>
    </w:p>
    <w:p w14:paraId="58F3CCE4" w14:textId="77777777" w:rsidR="00B9523C" w:rsidRDefault="00B9523C" w:rsidP="00B9523C">
      <w:pPr>
        <w:pStyle w:val="Sinespaciado"/>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EE6B6B9" w14:textId="77777777" w:rsidTr="00B9523C">
        <w:trPr>
          <w:trHeight w:val="345"/>
        </w:trPr>
        <w:tc>
          <w:tcPr>
            <w:tcW w:w="9639" w:type="dxa"/>
            <w:shd w:val="clear" w:color="auto" w:fill="FFFFFF"/>
          </w:tcPr>
          <w:p w14:paraId="1C0834D3" w14:textId="77777777" w:rsidR="00B9523C" w:rsidRDefault="00B9523C" w:rsidP="00B9523C">
            <w:pPr>
              <w:shd w:val="clear" w:color="auto" w:fill="FFFFFF"/>
              <w:snapToGrid w:val="0"/>
              <w:spacing w:line="360" w:lineRule="auto"/>
            </w:pPr>
          </w:p>
        </w:tc>
        <w:tc>
          <w:tcPr>
            <w:tcW w:w="40" w:type="dxa"/>
            <w:shd w:val="clear" w:color="auto" w:fill="auto"/>
          </w:tcPr>
          <w:p w14:paraId="01DF4F02" w14:textId="77777777" w:rsidR="00B9523C" w:rsidRDefault="00B9523C" w:rsidP="00B9523C">
            <w:pPr>
              <w:snapToGrid w:val="0"/>
            </w:pPr>
          </w:p>
        </w:tc>
      </w:tr>
      <w:tr w:rsidR="00B9523C" w14:paraId="31FE2C9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3FCBD7D" w14:textId="77777777" w:rsidR="00B9523C" w:rsidRDefault="00B9523C" w:rsidP="00B9523C">
            <w:pPr>
              <w:snapToGrid w:val="0"/>
              <w:spacing w:line="360" w:lineRule="auto"/>
              <w:jc w:val="center"/>
            </w:pPr>
            <w:r>
              <w:rPr>
                <w:b/>
                <w:bCs/>
                <w:sz w:val="28"/>
                <w:szCs w:val="28"/>
              </w:rPr>
              <w:t>Confidential Matter 2</w:t>
            </w:r>
          </w:p>
        </w:tc>
      </w:tr>
      <w:tr w:rsidR="00B9523C" w14:paraId="533F0EE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008D70"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7AD35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52C8313" w14:textId="77777777" w:rsidR="00B9523C" w:rsidRDefault="00B9523C" w:rsidP="00B9523C">
            <w:pPr>
              <w:shd w:val="clear" w:color="auto" w:fill="FFCCCC"/>
              <w:snapToGrid w:val="0"/>
              <w:rPr>
                <w:sz w:val="22"/>
                <w:szCs w:val="22"/>
              </w:rPr>
            </w:pPr>
          </w:p>
        </w:tc>
      </w:tr>
      <w:tr w:rsidR="00B9523C" w14:paraId="03A6484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F3523A"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A78554C"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D2E762D" w14:textId="77777777" w:rsidR="00B9523C" w:rsidRDefault="00B9523C" w:rsidP="00B9523C">
            <w:pPr>
              <w:pStyle w:val="TableContents"/>
              <w:snapToGrid w:val="0"/>
              <w:rPr>
                <w:sz w:val="22"/>
                <w:szCs w:val="22"/>
              </w:rPr>
            </w:pPr>
          </w:p>
        </w:tc>
      </w:tr>
      <w:tr w:rsidR="00B9523C" w14:paraId="10BB329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6CF9E3"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3468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8F8185" w14:textId="77777777" w:rsidR="00B9523C" w:rsidRDefault="00B9523C" w:rsidP="00B9523C">
            <w:pPr>
              <w:pStyle w:val="TableContents"/>
              <w:snapToGrid w:val="0"/>
              <w:rPr>
                <w:sz w:val="22"/>
                <w:szCs w:val="22"/>
              </w:rPr>
            </w:pPr>
          </w:p>
        </w:tc>
      </w:tr>
      <w:tr w:rsidR="00B9523C" w14:paraId="37F80F2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EFE384"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6E7875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69261A" w14:textId="77777777" w:rsidR="00B9523C" w:rsidRDefault="00B9523C" w:rsidP="00B9523C">
            <w:pPr>
              <w:pStyle w:val="TableContents"/>
              <w:snapToGrid w:val="0"/>
              <w:rPr>
                <w:sz w:val="22"/>
                <w:szCs w:val="22"/>
              </w:rPr>
            </w:pPr>
          </w:p>
        </w:tc>
      </w:tr>
      <w:tr w:rsidR="00B9523C" w14:paraId="53ADB2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40E569"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734902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B24602" w14:textId="77777777" w:rsidR="00B9523C" w:rsidRDefault="00B9523C" w:rsidP="00B9523C">
            <w:pPr>
              <w:pStyle w:val="TableContents"/>
              <w:snapToGrid w:val="0"/>
              <w:rPr>
                <w:sz w:val="22"/>
                <w:szCs w:val="22"/>
              </w:rPr>
            </w:pPr>
          </w:p>
        </w:tc>
      </w:tr>
      <w:tr w:rsidR="00B9523C" w14:paraId="62C0D8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68AB7FB"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5964D4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31EE79" w14:textId="77777777" w:rsidR="00B9523C" w:rsidRDefault="00B9523C" w:rsidP="00B9523C">
            <w:pPr>
              <w:pStyle w:val="TableContents"/>
              <w:snapToGrid w:val="0"/>
              <w:rPr>
                <w:sz w:val="22"/>
                <w:szCs w:val="22"/>
              </w:rPr>
            </w:pPr>
          </w:p>
        </w:tc>
      </w:tr>
      <w:tr w:rsidR="00B9523C" w14:paraId="4638114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208FC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3B76958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FFC41D6" w14:textId="77777777" w:rsidR="00B9523C" w:rsidRDefault="00B9523C" w:rsidP="00B9523C">
            <w:pPr>
              <w:snapToGrid w:val="0"/>
              <w:rPr>
                <w:sz w:val="22"/>
                <w:szCs w:val="22"/>
              </w:rPr>
            </w:pPr>
          </w:p>
        </w:tc>
      </w:tr>
      <w:tr w:rsidR="00B9523C" w14:paraId="5E7C59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F53D76D" w14:textId="77777777" w:rsidR="00B9523C" w:rsidRDefault="00B9523C" w:rsidP="00B9523C">
            <w:pPr>
              <w:keepNext/>
              <w:snapToGrid w:val="0"/>
            </w:pPr>
            <w:r w:rsidRPr="00B9523C">
              <w:rPr>
                <w:iCs/>
                <w:sz w:val="14"/>
                <w:szCs w:val="14"/>
              </w:rPr>
              <w:t xml:space="preserve">E8 </w:t>
            </w:r>
            <w:r>
              <w:rPr>
                <w:iCs/>
                <w:sz w:val="22"/>
                <w:szCs w:val="22"/>
              </w:rPr>
              <w:t>Date of completion or current status</w:t>
            </w:r>
          </w:p>
        </w:tc>
      </w:tr>
      <w:tr w:rsidR="00B9523C" w14:paraId="2CDF4E2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938196" w14:textId="77777777" w:rsidR="00B9523C" w:rsidRDefault="00B9523C" w:rsidP="00B9523C">
            <w:pPr>
              <w:pStyle w:val="TableContents"/>
              <w:snapToGrid w:val="0"/>
              <w:rPr>
                <w:sz w:val="22"/>
                <w:szCs w:val="22"/>
              </w:rPr>
            </w:pPr>
          </w:p>
        </w:tc>
      </w:tr>
      <w:tr w:rsidR="00B9523C" w14:paraId="27CE498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C709C4" w14:textId="77777777" w:rsidR="00B9523C" w:rsidRDefault="00B9523C" w:rsidP="00B9523C">
            <w:pPr>
              <w:keepNext/>
              <w:snapToGrid w:val="0"/>
            </w:pPr>
            <w:r w:rsidRPr="00B9523C">
              <w:rPr>
                <w:sz w:val="14"/>
                <w:szCs w:val="14"/>
              </w:rPr>
              <w:t xml:space="preserve">E9 </w:t>
            </w:r>
            <w:r>
              <w:rPr>
                <w:sz w:val="22"/>
                <w:szCs w:val="22"/>
              </w:rPr>
              <w:t>Other information about this matter – e.g. link to press coverage</w:t>
            </w:r>
          </w:p>
        </w:tc>
      </w:tr>
      <w:tr w:rsidR="00B9523C" w14:paraId="5468AD28"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E73854" w14:textId="77777777" w:rsidR="00B9523C" w:rsidRDefault="00B9523C" w:rsidP="00B9523C">
            <w:pPr>
              <w:pStyle w:val="TableContents"/>
              <w:snapToGrid w:val="0"/>
              <w:rPr>
                <w:bCs/>
                <w:sz w:val="22"/>
                <w:szCs w:val="22"/>
              </w:rPr>
            </w:pPr>
          </w:p>
        </w:tc>
      </w:tr>
    </w:tbl>
    <w:p w14:paraId="4EC7ABAD" w14:textId="77777777" w:rsidR="00B9523C" w:rsidRDefault="00B9523C" w:rsidP="00B9523C">
      <w:pPr>
        <w:keepNext/>
        <w:jc w:val="center"/>
        <w:rPr>
          <w:b/>
          <w:bCs/>
          <w:u w:val="single"/>
        </w:rPr>
      </w:pPr>
      <w:r>
        <w:rPr>
          <w:b/>
          <w:bCs/>
          <w:u w:val="single"/>
        </w:rPr>
        <w:t>IMPORTANT: Please do not exceed one page per deal.</w:t>
      </w:r>
    </w:p>
    <w:p w14:paraId="22B36DA6" w14:textId="057DDFA7" w:rsidR="007E54D8" w:rsidRPr="006355CF" w:rsidRDefault="007E54D8" w:rsidP="00B9523C">
      <w:pPr>
        <w:pStyle w:val="Sinespaciado"/>
      </w:pPr>
    </w:p>
    <w:sectPr w:rsidR="007E54D8" w:rsidRPr="006355CF">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A8D3" w14:textId="77777777" w:rsidR="00581962" w:rsidRDefault="00581962" w:rsidP="00E854E3">
      <w:r>
        <w:separator/>
      </w:r>
    </w:p>
  </w:endnote>
  <w:endnote w:type="continuationSeparator" w:id="0">
    <w:p w14:paraId="175D8137" w14:textId="77777777" w:rsidR="00581962" w:rsidRDefault="00581962" w:rsidP="00E854E3">
      <w:r>
        <w:continuationSeparator/>
      </w:r>
    </w:p>
  </w:endnote>
  <w:endnote w:type="continuationNotice" w:id="1">
    <w:p w14:paraId="2C3E5AA7" w14:textId="77777777" w:rsidR="00581962" w:rsidRDefault="005819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1E96" w14:textId="77777777" w:rsidR="009F5D72" w:rsidRDefault="009F5D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50A9" w14:textId="77777777" w:rsidR="00B9523C" w:rsidRDefault="00B9523C" w:rsidP="00546F7C">
    <w:pPr>
      <w:pStyle w:val="Sinespaciado"/>
      <w:jc w:val="center"/>
      <w:rPr>
        <w:b/>
        <w:bCs/>
        <w:sz w:val="20"/>
        <w:szCs w:val="20"/>
      </w:rPr>
    </w:pPr>
    <w:r w:rsidRPr="00546F7C">
      <w:rPr>
        <w:b/>
        <w:bCs/>
        <w:sz w:val="20"/>
        <w:szCs w:val="20"/>
      </w:rPr>
      <w:t xml:space="preserve">Please upload completed submissions online at </w:t>
    </w:r>
    <w:hyperlink r:id="rId1" w:history="1">
      <w:r w:rsidR="008B156E" w:rsidRPr="009E318D">
        <w:rPr>
          <w:rStyle w:val="Hipervnculo"/>
          <w:rFonts w:cs="Times New Roman"/>
          <w:b/>
          <w:bCs/>
          <w:sz w:val="20"/>
          <w:szCs w:val="20"/>
        </w:rPr>
        <w:t>https://myaccount.chambers.com</w:t>
      </w:r>
    </w:hyperlink>
    <w:r w:rsidR="008B156E">
      <w:rPr>
        <w:rFonts w:cs="Times New Roman"/>
        <w:b/>
        <w:bCs/>
        <w:sz w:val="20"/>
        <w:szCs w:val="20"/>
      </w:rPr>
      <w:t xml:space="preserve"> </w:t>
    </w:r>
  </w:p>
  <w:p w14:paraId="41113B49"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ipervnculo"/>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9116" w14:textId="77777777" w:rsidR="009F5D72" w:rsidRDefault="009F5D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A58CD" w14:textId="77777777" w:rsidR="00581962" w:rsidRDefault="00581962" w:rsidP="00E854E3">
      <w:r>
        <w:separator/>
      </w:r>
    </w:p>
  </w:footnote>
  <w:footnote w:type="continuationSeparator" w:id="0">
    <w:p w14:paraId="29737CD2" w14:textId="77777777" w:rsidR="00581962" w:rsidRDefault="00581962" w:rsidP="00E854E3">
      <w:r>
        <w:continuationSeparator/>
      </w:r>
    </w:p>
  </w:footnote>
  <w:footnote w:type="continuationNotice" w:id="1">
    <w:p w14:paraId="607BCA90" w14:textId="77777777" w:rsidR="00581962" w:rsidRDefault="005819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709C" w14:textId="77777777" w:rsidR="009F5D72" w:rsidRDefault="009F5D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E74C"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5A281112" w14:textId="77777777" w:rsidR="00B9523C" w:rsidRPr="008D45D6" w:rsidRDefault="00B9523C" w:rsidP="003D05F2">
    <w:pPr>
      <w:pStyle w:val="Encabezado"/>
      <w:jc w:val="right"/>
      <w:rPr>
        <w:color w:val="595959"/>
      </w:rPr>
    </w:pPr>
  </w:p>
  <w:p w14:paraId="4E23BDCC"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2BD3" w14:textId="77777777" w:rsidR="009F5D72" w:rsidRDefault="009F5D72">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F17"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1CA82754" w14:textId="77777777" w:rsidR="00B9523C" w:rsidRPr="008D45D6" w:rsidRDefault="00B9523C" w:rsidP="003D05F2">
    <w:pPr>
      <w:pStyle w:val="Encabezado"/>
      <w:jc w:val="right"/>
      <w:rPr>
        <w:color w:val="595959"/>
      </w:rPr>
    </w:pPr>
  </w:p>
  <w:p w14:paraId="79F99069"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524A" w14:textId="77777777" w:rsidR="00B9523C" w:rsidRPr="00BF1F79" w:rsidRDefault="00B9523C" w:rsidP="003D05F2">
    <w:pPr>
      <w:pStyle w:val="Encabezado"/>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855EC"/>
    <w:rsid w:val="000B5386"/>
    <w:rsid w:val="000C41B9"/>
    <w:rsid w:val="000D44E1"/>
    <w:rsid w:val="001024DB"/>
    <w:rsid w:val="00155CE2"/>
    <w:rsid w:val="001570DE"/>
    <w:rsid w:val="00162EA9"/>
    <w:rsid w:val="00164105"/>
    <w:rsid w:val="001A7A3E"/>
    <w:rsid w:val="001B4B35"/>
    <w:rsid w:val="001C22E0"/>
    <w:rsid w:val="001C670B"/>
    <w:rsid w:val="001E731F"/>
    <w:rsid w:val="002227DB"/>
    <w:rsid w:val="00274BA6"/>
    <w:rsid w:val="002814D8"/>
    <w:rsid w:val="002B306A"/>
    <w:rsid w:val="002B7609"/>
    <w:rsid w:val="00362F91"/>
    <w:rsid w:val="003705AD"/>
    <w:rsid w:val="003D05F2"/>
    <w:rsid w:val="003E5E56"/>
    <w:rsid w:val="00451335"/>
    <w:rsid w:val="0046130C"/>
    <w:rsid w:val="004856D3"/>
    <w:rsid w:val="004A1C4B"/>
    <w:rsid w:val="004D19DE"/>
    <w:rsid w:val="004F6EC6"/>
    <w:rsid w:val="00507BED"/>
    <w:rsid w:val="00513ED4"/>
    <w:rsid w:val="0051714D"/>
    <w:rsid w:val="00540D7A"/>
    <w:rsid w:val="00546F7C"/>
    <w:rsid w:val="00547FC8"/>
    <w:rsid w:val="005765D6"/>
    <w:rsid w:val="0057747C"/>
    <w:rsid w:val="00581962"/>
    <w:rsid w:val="00581B24"/>
    <w:rsid w:val="005955AC"/>
    <w:rsid w:val="005A67C1"/>
    <w:rsid w:val="005B78D1"/>
    <w:rsid w:val="005C3AF5"/>
    <w:rsid w:val="005F53EA"/>
    <w:rsid w:val="005F5416"/>
    <w:rsid w:val="00600309"/>
    <w:rsid w:val="00611F09"/>
    <w:rsid w:val="006355CF"/>
    <w:rsid w:val="00640AC2"/>
    <w:rsid w:val="00645294"/>
    <w:rsid w:val="006501D1"/>
    <w:rsid w:val="0066198E"/>
    <w:rsid w:val="00675132"/>
    <w:rsid w:val="006827F5"/>
    <w:rsid w:val="00690454"/>
    <w:rsid w:val="0069132D"/>
    <w:rsid w:val="006C2D77"/>
    <w:rsid w:val="006C5C30"/>
    <w:rsid w:val="00753DA7"/>
    <w:rsid w:val="0075559A"/>
    <w:rsid w:val="00755FCB"/>
    <w:rsid w:val="007A4C91"/>
    <w:rsid w:val="007B6085"/>
    <w:rsid w:val="007C5BA7"/>
    <w:rsid w:val="007D311D"/>
    <w:rsid w:val="007E54D8"/>
    <w:rsid w:val="007E611E"/>
    <w:rsid w:val="00862408"/>
    <w:rsid w:val="00863652"/>
    <w:rsid w:val="00891BFF"/>
    <w:rsid w:val="008B156E"/>
    <w:rsid w:val="008D45D6"/>
    <w:rsid w:val="008F7EFB"/>
    <w:rsid w:val="009013C3"/>
    <w:rsid w:val="0090775D"/>
    <w:rsid w:val="009375FB"/>
    <w:rsid w:val="00942D5D"/>
    <w:rsid w:val="009445F9"/>
    <w:rsid w:val="00952D92"/>
    <w:rsid w:val="0098041D"/>
    <w:rsid w:val="009812AD"/>
    <w:rsid w:val="0099305F"/>
    <w:rsid w:val="009F5D72"/>
    <w:rsid w:val="00A022E8"/>
    <w:rsid w:val="00A2186F"/>
    <w:rsid w:val="00A441C1"/>
    <w:rsid w:val="00A4584B"/>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02997"/>
    <w:rsid w:val="00D25E24"/>
    <w:rsid w:val="00D55D56"/>
    <w:rsid w:val="00DE7581"/>
    <w:rsid w:val="00DF5D3D"/>
    <w:rsid w:val="00E00B68"/>
    <w:rsid w:val="00E11AA3"/>
    <w:rsid w:val="00E63213"/>
    <w:rsid w:val="00E80189"/>
    <w:rsid w:val="00E81014"/>
    <w:rsid w:val="00E854E3"/>
    <w:rsid w:val="00E94BD1"/>
    <w:rsid w:val="00EF7D3E"/>
    <w:rsid w:val="00F061FD"/>
    <w:rsid w:val="00F20739"/>
    <w:rsid w:val="00F30E44"/>
    <w:rsid w:val="00F60580"/>
    <w:rsid w:val="00F72D96"/>
    <w:rsid w:val="00F86361"/>
    <w:rsid w:val="00FA6008"/>
    <w:rsid w:val="00FB193C"/>
    <w:rsid w:val="00FD38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F2ADDDB"/>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ipervnculo">
    <w:name w:val="Hyperlink"/>
    <w:rPr>
      <w:color w:val="000080"/>
      <w:u w:val="single"/>
    </w:rPr>
  </w:style>
  <w:style w:type="character" w:styleId="Hipervnculovisitado">
    <w:name w:val="FollowedHyperlink"/>
    <w:rPr>
      <w:color w:val="800000"/>
      <w:u w:val="single"/>
    </w:rPr>
  </w:style>
  <w:style w:type="paragraph" w:customStyle="1" w:styleId="Heading">
    <w:name w:val="Heading"/>
    <w:basedOn w:val="Normal"/>
    <w:next w:val="Textoindependiente"/>
    <w:pPr>
      <w:keepNext/>
      <w:spacing w:before="240" w:after="120"/>
    </w:pPr>
    <w:rPr>
      <w:rFonts w:ascii="Arial" w:eastAsia="Microsoft YaHei" w:hAnsi="Arial"/>
      <w:sz w:val="28"/>
      <w:szCs w:val="28"/>
    </w:rPr>
  </w:style>
  <w:style w:type="paragraph" w:styleId="Textoindependiente">
    <w:name w:val="Body Text"/>
    <w:basedOn w:val="Normal"/>
    <w:link w:val="TextoindependienteCar"/>
    <w:pPr>
      <w:spacing w:after="120"/>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Encabezado">
    <w:name w:val="header"/>
    <w:basedOn w:val="Normal"/>
    <w:link w:val="EncabezadoCar"/>
    <w:uiPriority w:val="99"/>
    <w:unhideWhenUsed/>
    <w:rsid w:val="00E854E3"/>
    <w:pPr>
      <w:tabs>
        <w:tab w:val="center" w:pos="4680"/>
        <w:tab w:val="right" w:pos="9360"/>
      </w:tabs>
    </w:pPr>
    <w:rPr>
      <w:szCs w:val="21"/>
    </w:rPr>
  </w:style>
  <w:style w:type="character" w:customStyle="1" w:styleId="EncabezadoCar">
    <w:name w:val="Encabezado Car"/>
    <w:link w:val="Encabezado"/>
    <w:uiPriority w:val="99"/>
    <w:rsid w:val="00E854E3"/>
    <w:rPr>
      <w:rFonts w:eastAsia="SimSun" w:cs="Mangal"/>
      <w:kern w:val="1"/>
      <w:sz w:val="24"/>
      <w:szCs w:val="21"/>
      <w:lang w:eastAsia="zh-CN" w:bidi="hi-IN"/>
    </w:rPr>
  </w:style>
  <w:style w:type="paragraph" w:styleId="Piedepgina">
    <w:name w:val="footer"/>
    <w:basedOn w:val="Normal"/>
    <w:link w:val="PiedepginaCar"/>
    <w:uiPriority w:val="99"/>
    <w:unhideWhenUsed/>
    <w:rsid w:val="00E854E3"/>
    <w:pPr>
      <w:tabs>
        <w:tab w:val="center" w:pos="4680"/>
        <w:tab w:val="right" w:pos="9360"/>
      </w:tabs>
    </w:pPr>
    <w:rPr>
      <w:szCs w:val="21"/>
    </w:rPr>
  </w:style>
  <w:style w:type="character" w:customStyle="1" w:styleId="PiedepginaCar">
    <w:name w:val="Pie de página Car"/>
    <w:link w:val="Piedepgina"/>
    <w:uiPriority w:val="99"/>
    <w:rsid w:val="00E854E3"/>
    <w:rPr>
      <w:rFonts w:eastAsia="SimSun" w:cs="Mangal"/>
      <w:kern w:val="1"/>
      <w:sz w:val="24"/>
      <w:szCs w:val="21"/>
      <w:lang w:eastAsia="zh-CN" w:bidi="hi-IN"/>
    </w:rPr>
  </w:style>
  <w:style w:type="character" w:styleId="Mencinsinresolver">
    <w:name w:val="Unresolved Mention"/>
    <w:uiPriority w:val="99"/>
    <w:semiHidden/>
    <w:unhideWhenUsed/>
    <w:rsid w:val="003D05F2"/>
    <w:rPr>
      <w:color w:val="605E5C"/>
      <w:shd w:val="clear" w:color="auto" w:fill="E1DFDD"/>
    </w:rPr>
  </w:style>
  <w:style w:type="paragraph" w:styleId="Sinespaciado">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Textoindependiente"/>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 w:type="character" w:customStyle="1" w:styleId="TextoindependienteCar">
    <w:name w:val="Texto independiente Car"/>
    <w:basedOn w:val="Fuentedeprrafopredeter"/>
    <w:link w:val="Textoindependiente"/>
    <w:rsid w:val="002227DB"/>
    <w:rPr>
      <w:rFonts w:eastAsia="SimSun" w:cs="Mangal"/>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1E4916-B4E7-4B17-B08F-456375B14F97}">
  <ds:schemaRefs>
    <ds:schemaRef ds:uri="http://schemas.microsoft.com/sharepoint/v3/contenttype/forms"/>
  </ds:schemaRefs>
</ds:datastoreItem>
</file>

<file path=customXml/itemProps3.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customXml/itemProps4.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1148</Words>
  <Characters>632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Ivan Eduardo Puente Mendoza</cp:lastModifiedBy>
  <cp:revision>11</cp:revision>
  <cp:lastPrinted>2021-07-22T16:07:00Z</cp:lastPrinted>
  <dcterms:created xsi:type="dcterms:W3CDTF">2024-11-28T09:20:00Z</dcterms:created>
  <dcterms:modified xsi:type="dcterms:W3CDTF">2025-05-17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